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16D44" w14:textId="2175E003" w:rsidR="00995739" w:rsidRDefault="009D07C9">
      <w:pPr>
        <w:pStyle w:val="Title"/>
      </w:pPr>
      <w:bookmarkStart w:id="0" w:name="_s9rz0py2taod" w:colFirst="0" w:colLast="0"/>
      <w:bookmarkStart w:id="1" w:name="_Hlk83042916"/>
      <w:bookmarkEnd w:id="0"/>
      <w:bookmarkEnd w:id="1"/>
      <w:r>
        <w:t xml:space="preserve">Documentation </w:t>
      </w:r>
      <w:r w:rsidR="44352D46">
        <w:t>Template</w:t>
      </w:r>
    </w:p>
    <w:p w14:paraId="7F116D45" w14:textId="77777777" w:rsidR="00995739" w:rsidRDefault="00995739"/>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995739" w14:paraId="7F116D47" w14:textId="77777777">
        <w:tc>
          <w:tcPr>
            <w:tcW w:w="9360" w:type="dxa"/>
            <w:shd w:val="clear" w:color="auto" w:fill="EA9999"/>
            <w:tcMar>
              <w:top w:w="100" w:type="dxa"/>
              <w:left w:w="100" w:type="dxa"/>
              <w:bottom w:w="100" w:type="dxa"/>
              <w:right w:w="100" w:type="dxa"/>
            </w:tcMar>
          </w:tcPr>
          <w:p w14:paraId="7F116D46" w14:textId="4F41AE35" w:rsidR="00995739" w:rsidRDefault="009D07C9">
            <w:pPr>
              <w:rPr>
                <w:b/>
                <w:i/>
                <w:color w:val="990000"/>
              </w:rPr>
            </w:pPr>
            <w:r>
              <w:rPr>
                <w:b/>
                <w:i/>
                <w:color w:val="990000"/>
              </w:rPr>
              <w:t xml:space="preserve">You MUST provide evidence showing how the problem has been decomposed, how the components have been developed and </w:t>
            </w:r>
            <w:r w:rsidR="00A045C0">
              <w:rPr>
                <w:b/>
                <w:i/>
                <w:color w:val="990000"/>
              </w:rPr>
              <w:t>trialed</w:t>
            </w:r>
            <w:r>
              <w:rPr>
                <w:b/>
                <w:i/>
                <w:color w:val="990000"/>
              </w:rPr>
              <w:t>, and of how they have been assembled and tested to create a final, working outcome.</w:t>
            </w:r>
          </w:p>
        </w:tc>
      </w:tr>
    </w:tbl>
    <w:p w14:paraId="7F116D48" w14:textId="77777777" w:rsidR="00995739" w:rsidRDefault="00995739"/>
    <w:bookmarkStart w:id="2" w:name="_q6sc1shhur7t" w:colFirst="0" w:colLast="0"/>
    <w:bookmarkEnd w:id="2"/>
    <w:p w14:paraId="52FC94DD" w14:textId="135D2879" w:rsidR="001B10DE" w:rsidRDefault="001B10DE">
      <w:pPr>
        <w:pStyle w:val="Heading3"/>
      </w:pPr>
      <w:r>
        <w:fldChar w:fldCharType="begin"/>
      </w:r>
      <w:r>
        <w:instrText xml:space="preserve"> HYPERLINK "https://github.com/Albkset/High-and-low" </w:instrText>
      </w:r>
      <w:r>
        <w:fldChar w:fldCharType="separate"/>
      </w:r>
      <w:r w:rsidRPr="001B10DE">
        <w:rPr>
          <w:rStyle w:val="Hyperlink"/>
        </w:rPr>
        <w:t>https://github.com/Albkset/High-and-low</w:t>
      </w:r>
      <w:r>
        <w:fldChar w:fldCharType="end"/>
      </w:r>
    </w:p>
    <w:p w14:paraId="5BFF278B" w14:textId="3A00FD27" w:rsidR="008350C9" w:rsidRDefault="008350C9">
      <w:pPr>
        <w:pStyle w:val="Heading3"/>
      </w:pPr>
      <w:r>
        <w:t>Brief</w:t>
      </w:r>
    </w:p>
    <w:p w14:paraId="368A0B41" w14:textId="31C49C9C" w:rsidR="008350C9" w:rsidRDefault="008350C9" w:rsidP="008350C9">
      <w:pPr>
        <w:rPr>
          <w:i/>
        </w:rPr>
      </w:pPr>
      <w:r>
        <w:rPr>
          <w:i/>
        </w:rPr>
        <w:t>Describe your game/quiz.</w:t>
      </w:r>
    </w:p>
    <w:p w14:paraId="49685C01" w14:textId="7CDD37F1" w:rsidR="008350C9" w:rsidRDefault="00665675" w:rsidP="008350C9">
      <w:pPr>
        <w:rPr>
          <w:rFonts w:ascii="Segoe UI" w:hAnsi="Segoe UI" w:cs="Segoe UI"/>
          <w:color w:val="172B4D"/>
          <w:sz w:val="21"/>
          <w:szCs w:val="21"/>
          <w:shd w:val="clear" w:color="auto" w:fill="F4F5F7"/>
        </w:rPr>
      </w:pPr>
      <w:hyperlink r:id="rId8" w:history="1">
        <w:r w:rsidR="003551F4" w:rsidRPr="00BF31C0">
          <w:rPr>
            <w:rStyle w:val="Hyperlink"/>
            <w:rFonts w:ascii="Segoe UI" w:hAnsi="Segoe UI" w:cs="Segoe UI"/>
            <w:sz w:val="21"/>
            <w:szCs w:val="21"/>
            <w:shd w:val="clear" w:color="auto" w:fill="F4F5F7"/>
          </w:rPr>
          <w:t>https://trello.com/c/K3jHWEjE/3-%E2%9C%8B%F0%9F%8F%BF-move-anything-that-is-actually-started-here</w:t>
        </w:r>
      </w:hyperlink>
    </w:p>
    <w:p w14:paraId="740F4B9A" w14:textId="29141973" w:rsidR="003551F4" w:rsidRDefault="003551F4" w:rsidP="003551F4">
      <w:r>
        <w:t>I have decided to create a fun game t</w:t>
      </w:r>
      <w:r w:rsidR="00F35E1A">
        <w:t>hat can be played with friends</w:t>
      </w:r>
      <w:r>
        <w:t>.  I will set up my computer at lunch time and players will play.  Here are the rules…</w:t>
      </w:r>
    </w:p>
    <w:p w14:paraId="09D44D88" w14:textId="09395261" w:rsidR="003551F4" w:rsidRDefault="003551F4" w:rsidP="003551F4">
      <w:r>
        <w:t>Users</w:t>
      </w:r>
      <w:r w:rsidR="00D741DF">
        <w:t xml:space="preserve"> will be asked how many will be p</w:t>
      </w:r>
      <w:r>
        <w:t xml:space="preserve">at the start of the game. </w:t>
      </w:r>
      <w:r w:rsidR="006D6B31">
        <w:t xml:space="preserve">After the players </w:t>
      </w:r>
      <w:r w:rsidR="002C4E58">
        <w:t xml:space="preserve">enter number of </w:t>
      </w:r>
      <w:r w:rsidR="00F87FD3">
        <w:t>playing,</w:t>
      </w:r>
      <w:r w:rsidR="002C4E58">
        <w:t xml:space="preserve"> I will ask for names that </w:t>
      </w:r>
      <w:r w:rsidR="00877002">
        <w:t>will be used in game. T</w:t>
      </w:r>
      <w:r>
        <w:t xml:space="preserve">he users should press &lt;enter&gt; to play. The computer should then generate </w:t>
      </w:r>
      <w:proofErr w:type="gramStart"/>
      <w:r>
        <w:t>a</w:t>
      </w:r>
      <w:proofErr w:type="gramEnd"/>
      <w:r>
        <w:t xml:space="preserve"> dice. The dice will not be displayed to the player but the number on which the dice lands on will be displayed to the player. The computer will then move the player along the snakes and ladders board till they reach end of a 5 by 5.</w:t>
      </w:r>
    </w:p>
    <w:p w14:paraId="30AF2290" w14:textId="77777777" w:rsidR="003551F4" w:rsidRDefault="003551F4" w:rsidP="003551F4"/>
    <w:p w14:paraId="49CDC514" w14:textId="3D17B8F8" w:rsidR="003551F4" w:rsidRDefault="003551F4" w:rsidP="003551F4">
      <w:r>
        <w:t xml:space="preserve">The maximum amount of player will be </w:t>
      </w:r>
      <w:r w:rsidR="009F625E">
        <w:t>5</w:t>
      </w:r>
      <w:r>
        <w:t>. The game will allow player to compete against each other. The players will have a limited number of lives which will be lost if they fall into a black hole or when they land the wrong portal. If the player lands on the right portal they will be teleport up steps. The game will give appropriate feedback so that the users knows where they are the board.</w:t>
      </w:r>
    </w:p>
    <w:p w14:paraId="760E7724" w14:textId="77777777" w:rsidR="003551F4" w:rsidRDefault="003551F4" w:rsidP="003551F4">
      <w:r>
        <w:t>When the players run out of lives they will be removed from the game and by paying an extra 1 dollar they will be added back into the game, but they will start from the first step.</w:t>
      </w:r>
    </w:p>
    <w:p w14:paraId="23FD88FB" w14:textId="77777777" w:rsidR="003551F4" w:rsidRDefault="003551F4" w:rsidP="003551F4">
      <w:r>
        <w:t>When the players have reached the 25</w:t>
      </w:r>
      <w:r w:rsidRPr="00B06BC2">
        <w:rPr>
          <w:vertAlign w:val="superscript"/>
        </w:rPr>
        <w:t>th</w:t>
      </w:r>
      <w:r>
        <w:t xml:space="preserve"> step. The game will end, and the remaining players will be ranked according to the step they ended on.</w:t>
      </w:r>
    </w:p>
    <w:p w14:paraId="507CC40C" w14:textId="77777777" w:rsidR="003551F4" w:rsidRDefault="003551F4" w:rsidP="003551F4">
      <w:r>
        <w:t xml:space="preserve">Portals is a mimic of an old classic snakes and ladder. Although the core mechanics of the game are the same, I had some changes to them. </w:t>
      </w:r>
    </w:p>
    <w:p w14:paraId="5D79E968" w14:textId="77777777" w:rsidR="003551F4" w:rsidRDefault="003551F4" w:rsidP="003551F4">
      <w:r>
        <w:t>Instead of ladders, I am going to use portals to send the player up the board that move the player to set location on the board.</w:t>
      </w:r>
    </w:p>
    <w:p w14:paraId="28FC2DF3" w14:textId="77777777" w:rsidR="003551F4" w:rsidRDefault="003551F4" w:rsidP="003551F4">
      <w:r>
        <w:t>Instead of snakes, I will be using black holes that send the player down the board.</w:t>
      </w:r>
    </w:p>
    <w:p w14:paraId="7F116D49" w14:textId="5FF8847A" w:rsidR="00995739" w:rsidRDefault="009D07C9">
      <w:pPr>
        <w:pStyle w:val="Heading3"/>
      </w:pPr>
      <w:r>
        <w:lastRenderedPageBreak/>
        <w:t>Outline / Decomposition</w:t>
      </w:r>
    </w:p>
    <w:p w14:paraId="7F116D4A" w14:textId="45A56C84" w:rsidR="00995739" w:rsidRDefault="009D07C9">
      <w:pPr>
        <w:rPr>
          <w:noProof/>
        </w:rPr>
      </w:pPr>
      <w:r>
        <w:rPr>
          <w:i/>
        </w:rPr>
        <w:t>Please write down your task decomposition here (a numbered list is a good idea)</w:t>
      </w:r>
      <w:r w:rsidR="00C651DE" w:rsidRPr="00C651DE">
        <w:rPr>
          <w:noProof/>
        </w:rPr>
        <w:t xml:space="preserve"> </w:t>
      </w:r>
      <w:r w:rsidR="00C651DE">
        <w:rPr>
          <w:noProof/>
        </w:rPr>
        <w:drawing>
          <wp:inline distT="0" distB="0" distL="0" distR="0" wp14:anchorId="0FDC1A66" wp14:editId="2D4111AF">
            <wp:extent cx="1425146" cy="2618903"/>
            <wp:effectExtent l="0" t="0" r="381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1431319" cy="2630247"/>
                    </a:xfrm>
                    <a:prstGeom prst="rect">
                      <a:avLst/>
                    </a:prstGeom>
                  </pic:spPr>
                </pic:pic>
              </a:graphicData>
            </a:graphic>
          </wp:inline>
        </w:drawing>
      </w:r>
    </w:p>
    <w:p w14:paraId="7640CF2E" w14:textId="68A5BE8C" w:rsidR="007734E4" w:rsidRDefault="00EA4D27">
      <w:pPr>
        <w:rPr>
          <w:noProof/>
        </w:rPr>
      </w:pPr>
      <w:r>
        <w:rPr>
          <w:noProof/>
        </w:rPr>
        <w:t>Modes</w:t>
      </w:r>
    </w:p>
    <w:p w14:paraId="398BFA3E" w14:textId="78B49E55" w:rsidR="00EA4D27" w:rsidRDefault="00EA4D27">
      <w:pPr>
        <w:rPr>
          <w:noProof/>
        </w:rPr>
      </w:pPr>
      <w:r>
        <w:rPr>
          <w:noProof/>
        </w:rPr>
        <w:t>Player names</w:t>
      </w:r>
    </w:p>
    <w:p w14:paraId="442B166B" w14:textId="4C486568" w:rsidR="00EA4D27" w:rsidRDefault="00EA4D27">
      <w:pPr>
        <w:rPr>
          <w:noProof/>
        </w:rPr>
      </w:pPr>
      <w:r>
        <w:rPr>
          <w:noProof/>
        </w:rPr>
        <w:t>Board and dice</w:t>
      </w:r>
    </w:p>
    <w:p w14:paraId="10672438" w14:textId="0AB39FC3" w:rsidR="001F43A1" w:rsidRDefault="00080C2E">
      <w:pPr>
        <w:rPr>
          <w:i/>
        </w:rPr>
      </w:pPr>
      <w:r>
        <w:rPr>
          <w:noProof/>
        </w:rPr>
        <w:t xml:space="preserve">Black holes and portals </w:t>
      </w:r>
    </w:p>
    <w:p w14:paraId="5DBB6801" w14:textId="1D36F3FC" w:rsidR="004B176E" w:rsidRDefault="004B176E" w:rsidP="004B176E">
      <w:pPr>
        <w:pStyle w:val="Heading3"/>
      </w:pPr>
      <w:r>
        <w:t>Flowchart</w:t>
      </w:r>
    </w:p>
    <w:p w14:paraId="7991DA8E" w14:textId="1DF2AEF0" w:rsidR="004B176E" w:rsidRDefault="004B176E" w:rsidP="004B176E">
      <w:pPr>
        <w:rPr>
          <w:noProof/>
        </w:rPr>
      </w:pPr>
      <w:r>
        <w:rPr>
          <w:i/>
        </w:rPr>
        <w:t>Please show a developed flowchart of your program below (you may use draw.io to create your flowchart)</w:t>
      </w:r>
      <w:r w:rsidR="00C651DE" w:rsidRPr="00C651DE">
        <w:rPr>
          <w:noProof/>
        </w:rPr>
        <w:t xml:space="preserve"> </w:t>
      </w:r>
    </w:p>
    <w:p w14:paraId="2F2F34BA" w14:textId="7D553446" w:rsidR="001B10DE" w:rsidRDefault="00665675" w:rsidP="004B176E">
      <w:pPr>
        <w:rPr>
          <w:i/>
        </w:rPr>
      </w:pPr>
      <w:hyperlink r:id="rId10" w:history="1">
        <w:r w:rsidR="00150D3E" w:rsidRPr="00150D3E">
          <w:rPr>
            <w:rStyle w:val="Hyperlink"/>
            <w:i/>
          </w:rPr>
          <w:t>https://app.diagrams.net/#HAlbkset%2FHigh-and-low%2Fmain%2Fportalspy%20flowchart.drawio</w:t>
        </w:r>
      </w:hyperlink>
      <w:r w:rsidR="005D5E0A">
        <w:rPr>
          <w:rStyle w:val="Hyperlink"/>
          <w:i/>
        </w:rPr>
        <w:t>ss</w:t>
      </w:r>
    </w:p>
    <w:p w14:paraId="7F116D4B" w14:textId="7FDC557B" w:rsidR="00995739" w:rsidRDefault="009D07C9">
      <w:pPr>
        <w:pStyle w:val="Heading3"/>
      </w:pPr>
      <w:bookmarkStart w:id="3" w:name="_cpk8ihyqzhzu" w:colFirst="0" w:colLast="0"/>
      <w:bookmarkEnd w:id="3"/>
      <w:r>
        <w:t>Version Log</w:t>
      </w:r>
    </w:p>
    <w:p w14:paraId="7F116D4C" w14:textId="35BDE0F6" w:rsidR="00995739" w:rsidRDefault="009D07C9">
      <w:pPr>
        <w:rPr>
          <w:i/>
        </w:rPr>
      </w:pPr>
      <w:r>
        <w:rPr>
          <w:i/>
        </w:rPr>
        <w:t>Your version log should go here.  Annotated screenshots are a good idea at this point</w:t>
      </w:r>
    </w:p>
    <w:p w14:paraId="506C0BBE" w14:textId="0006656B" w:rsidR="00CF229A" w:rsidRDefault="00CF229A">
      <w:pPr>
        <w:rPr>
          <w:i/>
        </w:rPr>
      </w:pPr>
      <w:r>
        <w:rPr>
          <w:noProof/>
        </w:rPr>
        <w:lastRenderedPageBreak/>
        <w:drawing>
          <wp:inline distT="0" distB="0" distL="0" distR="0" wp14:anchorId="40947273" wp14:editId="66A8CA94">
            <wp:extent cx="910042" cy="3267075"/>
            <wp:effectExtent l="0" t="0" r="4445" b="0"/>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11"/>
                    <a:stretch>
                      <a:fillRect/>
                    </a:stretch>
                  </pic:blipFill>
                  <pic:spPr>
                    <a:xfrm>
                      <a:off x="0" y="0"/>
                      <a:ext cx="913365" cy="3279006"/>
                    </a:xfrm>
                    <a:prstGeom prst="rect">
                      <a:avLst/>
                    </a:prstGeom>
                  </pic:spPr>
                </pic:pic>
              </a:graphicData>
            </a:graphic>
          </wp:inline>
        </w:drawing>
      </w:r>
      <w:r w:rsidR="006620DF" w:rsidRPr="006620DF">
        <w:rPr>
          <w:noProof/>
        </w:rPr>
        <w:t xml:space="preserve"> </w:t>
      </w:r>
      <w:r w:rsidR="006620DF">
        <w:rPr>
          <w:noProof/>
        </w:rPr>
        <w:drawing>
          <wp:inline distT="0" distB="0" distL="0" distR="0" wp14:anchorId="6ECF4DB9" wp14:editId="21E59809">
            <wp:extent cx="2476190" cy="2704762"/>
            <wp:effectExtent l="0" t="0" r="635" b="63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2"/>
                    <a:stretch>
                      <a:fillRect/>
                    </a:stretch>
                  </pic:blipFill>
                  <pic:spPr>
                    <a:xfrm>
                      <a:off x="0" y="0"/>
                      <a:ext cx="2476190" cy="2704762"/>
                    </a:xfrm>
                    <a:prstGeom prst="rect">
                      <a:avLst/>
                    </a:prstGeom>
                  </pic:spPr>
                </pic:pic>
              </a:graphicData>
            </a:graphic>
          </wp:inline>
        </w:drawing>
      </w:r>
    </w:p>
    <w:p w14:paraId="7F116D4D" w14:textId="77777777" w:rsidR="00995739" w:rsidRDefault="009D07C9">
      <w:pPr>
        <w:pStyle w:val="Heading3"/>
      </w:pPr>
      <w:bookmarkStart w:id="4" w:name="_tv54k8mbuy2c" w:colFirst="0" w:colLast="0"/>
      <w:bookmarkEnd w:id="4"/>
      <w:r>
        <w:t>Component Testing</w:t>
      </w:r>
    </w:p>
    <w:p w14:paraId="7F116D4E" w14:textId="4089C4AB" w:rsidR="00995739" w:rsidRDefault="009D07C9">
      <w:pPr>
        <w:rPr>
          <w:i/>
        </w:rPr>
      </w:pPr>
      <w:r>
        <w:rPr>
          <w:i/>
        </w:rPr>
        <w:t>Show that you have tested each component here.  You should have a test plan and then screenshot proof for each component.  You should also include notes that justify the major decisions you made.</w:t>
      </w:r>
    </w:p>
    <w:p w14:paraId="004AA1E7" w14:textId="4A31BCDC" w:rsidR="004C6968" w:rsidRDefault="004C6968">
      <w:pPr>
        <w:rPr>
          <w:i/>
        </w:rPr>
      </w:pPr>
    </w:p>
    <w:p w14:paraId="688158F2" w14:textId="77777777" w:rsidR="000816AE" w:rsidRDefault="000816AE">
      <w:pPr>
        <w:rPr>
          <w:i/>
        </w:rPr>
      </w:pPr>
    </w:p>
    <w:p w14:paraId="1A919AC9" w14:textId="77777777" w:rsidR="00670CB8" w:rsidRDefault="00670CB8">
      <w:pPr>
        <w:rPr>
          <w:i/>
        </w:rPr>
      </w:pPr>
      <w:r>
        <w:rPr>
          <w:noProof/>
        </w:rPr>
        <w:drawing>
          <wp:inline distT="0" distB="0" distL="0" distR="0" wp14:anchorId="77223914" wp14:editId="1F3BAE51">
            <wp:extent cx="5943600" cy="6267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26745"/>
                    </a:xfrm>
                    <a:prstGeom prst="rect">
                      <a:avLst/>
                    </a:prstGeom>
                  </pic:spPr>
                </pic:pic>
              </a:graphicData>
            </a:graphic>
          </wp:inline>
        </w:drawing>
      </w:r>
      <w:r w:rsidRPr="00670CB8">
        <w:rPr>
          <w:i/>
          <w:noProof/>
        </w:rPr>
        <w:drawing>
          <wp:inline distT="0" distB="0" distL="0" distR="0" wp14:anchorId="1205C9EA" wp14:editId="2F3C5A15">
            <wp:extent cx="5943600" cy="1318895"/>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
                    <a:stretch>
                      <a:fillRect/>
                    </a:stretch>
                  </pic:blipFill>
                  <pic:spPr>
                    <a:xfrm>
                      <a:off x="0" y="0"/>
                      <a:ext cx="5943600" cy="1318895"/>
                    </a:xfrm>
                    <a:prstGeom prst="rect">
                      <a:avLst/>
                    </a:prstGeom>
                  </pic:spPr>
                </pic:pic>
              </a:graphicData>
            </a:graphic>
          </wp:inline>
        </w:drawing>
      </w:r>
    </w:p>
    <w:p w14:paraId="18453223" w14:textId="77777777" w:rsidR="00670CB8" w:rsidRDefault="00670CB8">
      <w:pPr>
        <w:rPr>
          <w:i/>
        </w:rPr>
      </w:pPr>
    </w:p>
    <w:p w14:paraId="7B11908E" w14:textId="5EEBD487" w:rsidR="000816AE" w:rsidRDefault="000816AE">
      <w:pPr>
        <w:rPr>
          <w:i/>
        </w:rPr>
      </w:pPr>
      <w:r>
        <w:rPr>
          <w:i/>
        </w:rPr>
        <w:t xml:space="preserve">MODES </w:t>
      </w:r>
      <w:r w:rsidR="008C0C88">
        <w:rPr>
          <w:i/>
        </w:rPr>
        <w:t>SELECTION</w:t>
      </w:r>
    </w:p>
    <w:p w14:paraId="712728A0" w14:textId="453E1DFF" w:rsidR="004C6968" w:rsidRDefault="004C6968">
      <w:pPr>
        <w:rPr>
          <w:i/>
        </w:rPr>
      </w:pPr>
      <w:r w:rsidRPr="004C6968">
        <w:rPr>
          <w:i/>
          <w:noProof/>
        </w:rPr>
        <w:lastRenderedPageBreak/>
        <w:drawing>
          <wp:inline distT="0" distB="0" distL="0" distR="0" wp14:anchorId="0CBF7C02" wp14:editId="290523A8">
            <wp:extent cx="4963218" cy="2095792"/>
            <wp:effectExtent l="0" t="0" r="889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4963218" cy="2095792"/>
                    </a:xfrm>
                    <a:prstGeom prst="rect">
                      <a:avLst/>
                    </a:prstGeom>
                  </pic:spPr>
                </pic:pic>
              </a:graphicData>
            </a:graphic>
          </wp:inline>
        </w:drawing>
      </w:r>
    </w:p>
    <w:p w14:paraId="0A9E69AC" w14:textId="5E57FB35" w:rsidR="00F84083" w:rsidRDefault="00F84083">
      <w:pPr>
        <w:rPr>
          <w:i/>
        </w:rPr>
      </w:pPr>
      <w:r w:rsidRPr="00F84083">
        <w:rPr>
          <w:i/>
          <w:noProof/>
        </w:rPr>
        <w:drawing>
          <wp:inline distT="0" distB="0" distL="0" distR="0" wp14:anchorId="704CFC1D" wp14:editId="5470D8E6">
            <wp:extent cx="1940389" cy="6026227"/>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stretch>
                      <a:fillRect/>
                    </a:stretch>
                  </pic:blipFill>
                  <pic:spPr>
                    <a:xfrm>
                      <a:off x="0" y="0"/>
                      <a:ext cx="1965509" cy="6104242"/>
                    </a:xfrm>
                    <a:prstGeom prst="rect">
                      <a:avLst/>
                    </a:prstGeom>
                  </pic:spPr>
                </pic:pic>
              </a:graphicData>
            </a:graphic>
          </wp:inline>
        </w:drawing>
      </w:r>
    </w:p>
    <w:p w14:paraId="7E66A75C" w14:textId="55786E4D" w:rsidR="00CF1330" w:rsidRDefault="00CF1330">
      <w:pPr>
        <w:rPr>
          <w:i/>
        </w:rPr>
      </w:pPr>
    </w:p>
    <w:p w14:paraId="55382B65" w14:textId="09740510" w:rsidR="00670CB8" w:rsidRDefault="00670CB8">
      <w:pPr>
        <w:rPr>
          <w:i/>
        </w:rPr>
      </w:pPr>
    </w:p>
    <w:p w14:paraId="0BB4513E" w14:textId="77777777" w:rsidR="00CF1330" w:rsidRDefault="00CF1330">
      <w:pPr>
        <w:rPr>
          <w:i/>
        </w:rPr>
      </w:pPr>
    </w:p>
    <w:p w14:paraId="502C47D9" w14:textId="432F614B" w:rsidR="00F84083" w:rsidRDefault="000C415E">
      <w:pPr>
        <w:rPr>
          <w:i/>
        </w:rPr>
      </w:pPr>
      <w:r>
        <w:rPr>
          <w:i/>
        </w:rPr>
        <w:t xml:space="preserve">DUO </w:t>
      </w:r>
      <w:r w:rsidR="0022379A">
        <w:rPr>
          <w:i/>
        </w:rPr>
        <w:t>names</w:t>
      </w:r>
    </w:p>
    <w:p w14:paraId="0D670B6A" w14:textId="2B4D21BF" w:rsidR="00DA36BF" w:rsidRDefault="00DA36BF">
      <w:pPr>
        <w:rPr>
          <w:i/>
        </w:rPr>
      </w:pPr>
      <w:r w:rsidRPr="00DA36BF">
        <w:rPr>
          <w:i/>
          <w:noProof/>
        </w:rPr>
        <w:drawing>
          <wp:inline distT="0" distB="0" distL="0" distR="0" wp14:anchorId="566E79FD" wp14:editId="5E206744">
            <wp:extent cx="4296375" cy="685896"/>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7"/>
                    <a:stretch>
                      <a:fillRect/>
                    </a:stretch>
                  </pic:blipFill>
                  <pic:spPr>
                    <a:xfrm>
                      <a:off x="0" y="0"/>
                      <a:ext cx="4296375" cy="685896"/>
                    </a:xfrm>
                    <a:prstGeom prst="rect">
                      <a:avLst/>
                    </a:prstGeom>
                  </pic:spPr>
                </pic:pic>
              </a:graphicData>
            </a:graphic>
          </wp:inline>
        </w:drawing>
      </w:r>
      <w:r w:rsidR="00FD095B" w:rsidRPr="009004EA">
        <w:rPr>
          <w:noProof/>
        </w:rPr>
        <w:drawing>
          <wp:inline distT="0" distB="0" distL="0" distR="0" wp14:anchorId="403AA310" wp14:editId="248E6EDC">
            <wp:extent cx="3229426" cy="943107"/>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8"/>
                    <a:stretch>
                      <a:fillRect/>
                    </a:stretch>
                  </pic:blipFill>
                  <pic:spPr>
                    <a:xfrm>
                      <a:off x="0" y="0"/>
                      <a:ext cx="3229426" cy="943107"/>
                    </a:xfrm>
                    <a:prstGeom prst="rect">
                      <a:avLst/>
                    </a:prstGeom>
                  </pic:spPr>
                </pic:pic>
              </a:graphicData>
            </a:graphic>
          </wp:inline>
        </w:drawing>
      </w:r>
    </w:p>
    <w:p w14:paraId="49146A3D" w14:textId="431183BE" w:rsidR="00F07524" w:rsidRDefault="00F07524">
      <w:pPr>
        <w:rPr>
          <w:i/>
        </w:rPr>
      </w:pPr>
      <w:r w:rsidRPr="00F07524">
        <w:rPr>
          <w:i/>
          <w:noProof/>
        </w:rPr>
        <w:drawing>
          <wp:inline distT="0" distB="0" distL="0" distR="0" wp14:anchorId="0DC46F40" wp14:editId="43ECB2EE">
            <wp:extent cx="5268060" cy="4572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68060" cy="457264"/>
                    </a:xfrm>
                    <a:prstGeom prst="rect">
                      <a:avLst/>
                    </a:prstGeom>
                  </pic:spPr>
                </pic:pic>
              </a:graphicData>
            </a:graphic>
          </wp:inline>
        </w:drawing>
      </w:r>
    </w:p>
    <w:p w14:paraId="11F7D57C" w14:textId="67C712A6" w:rsidR="00EB3D44" w:rsidRDefault="00EB3D44">
      <w:pPr>
        <w:rPr>
          <w:i/>
        </w:rPr>
      </w:pPr>
      <w:r w:rsidRPr="00EB3D44">
        <w:rPr>
          <w:i/>
          <w:noProof/>
        </w:rPr>
        <w:drawing>
          <wp:inline distT="0" distB="0" distL="0" distR="0" wp14:anchorId="090818BD" wp14:editId="16A9B6CC">
            <wp:extent cx="3286584" cy="885949"/>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0"/>
                    <a:stretch>
                      <a:fillRect/>
                    </a:stretch>
                  </pic:blipFill>
                  <pic:spPr>
                    <a:xfrm>
                      <a:off x="0" y="0"/>
                      <a:ext cx="3286584" cy="885949"/>
                    </a:xfrm>
                    <a:prstGeom prst="rect">
                      <a:avLst/>
                    </a:prstGeom>
                  </pic:spPr>
                </pic:pic>
              </a:graphicData>
            </a:graphic>
          </wp:inline>
        </w:drawing>
      </w:r>
    </w:p>
    <w:p w14:paraId="5B235A66" w14:textId="784DB8F0" w:rsidR="00AA00B6" w:rsidRDefault="00AA00B6">
      <w:pPr>
        <w:rPr>
          <w:i/>
        </w:rPr>
      </w:pPr>
      <w:r w:rsidRPr="00AA00B6">
        <w:rPr>
          <w:i/>
          <w:noProof/>
        </w:rPr>
        <w:drawing>
          <wp:inline distT="0" distB="0" distL="0" distR="0" wp14:anchorId="58BCC679" wp14:editId="5D16F063">
            <wp:extent cx="4925112" cy="1390844"/>
            <wp:effectExtent l="0" t="0" r="889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1"/>
                    <a:stretch>
                      <a:fillRect/>
                    </a:stretch>
                  </pic:blipFill>
                  <pic:spPr>
                    <a:xfrm>
                      <a:off x="0" y="0"/>
                      <a:ext cx="4925112" cy="1390844"/>
                    </a:xfrm>
                    <a:prstGeom prst="rect">
                      <a:avLst/>
                    </a:prstGeom>
                  </pic:spPr>
                </pic:pic>
              </a:graphicData>
            </a:graphic>
          </wp:inline>
        </w:drawing>
      </w:r>
    </w:p>
    <w:p w14:paraId="12ABC4F9" w14:textId="284ACEAB" w:rsidR="00F07524" w:rsidRDefault="00F07524">
      <w:pPr>
        <w:rPr>
          <w:i/>
        </w:rPr>
      </w:pPr>
      <w:r>
        <w:rPr>
          <w:i/>
        </w:rPr>
        <w:t xml:space="preserve">The same question is </w:t>
      </w:r>
      <w:r w:rsidR="00F46FAF">
        <w:rPr>
          <w:i/>
        </w:rPr>
        <w:t>asked but number of times its asked is related to the 0s which are add</w:t>
      </w:r>
      <w:r w:rsidR="00F449F9">
        <w:rPr>
          <w:i/>
        </w:rPr>
        <w:t>ed per player.</w:t>
      </w:r>
    </w:p>
    <w:p w14:paraId="2141EBA0" w14:textId="78F91849" w:rsidR="00711999" w:rsidRDefault="00711999">
      <w:pPr>
        <w:rPr>
          <w:i/>
        </w:rPr>
      </w:pPr>
    </w:p>
    <w:p w14:paraId="0725AD72" w14:textId="12C09539" w:rsidR="00711999" w:rsidRDefault="00711999">
      <w:pPr>
        <w:rPr>
          <w:i/>
        </w:rPr>
      </w:pPr>
      <w:r>
        <w:rPr>
          <w:i/>
        </w:rPr>
        <w:t>Basic dice</w:t>
      </w:r>
    </w:p>
    <w:p w14:paraId="625769FB" w14:textId="2A10D31D" w:rsidR="00377142" w:rsidRDefault="00711999">
      <w:pPr>
        <w:rPr>
          <w:i/>
        </w:rPr>
      </w:pPr>
      <w:r w:rsidRPr="00711999">
        <w:rPr>
          <w:i/>
          <w:noProof/>
        </w:rPr>
        <w:drawing>
          <wp:inline distT="0" distB="0" distL="0" distR="0" wp14:anchorId="4BA30360" wp14:editId="47C55D9B">
            <wp:extent cx="2362530" cy="1533739"/>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a:stretch>
                      <a:fillRect/>
                    </a:stretch>
                  </pic:blipFill>
                  <pic:spPr>
                    <a:xfrm>
                      <a:off x="0" y="0"/>
                      <a:ext cx="2362530" cy="1533739"/>
                    </a:xfrm>
                    <a:prstGeom prst="rect">
                      <a:avLst/>
                    </a:prstGeom>
                  </pic:spPr>
                </pic:pic>
              </a:graphicData>
            </a:graphic>
          </wp:inline>
        </w:drawing>
      </w:r>
    </w:p>
    <w:p w14:paraId="627FBB7A" w14:textId="4029D1A0" w:rsidR="00377142" w:rsidRDefault="00757512">
      <w:pPr>
        <w:rPr>
          <w:i/>
        </w:rPr>
      </w:pPr>
      <w:r>
        <w:rPr>
          <w:i/>
        </w:rPr>
        <w:t>Dice function</w:t>
      </w:r>
    </w:p>
    <w:p w14:paraId="1AC26FD1" w14:textId="2E3E854D" w:rsidR="00377142" w:rsidRDefault="00377142">
      <w:pPr>
        <w:rPr>
          <w:i/>
        </w:rPr>
      </w:pPr>
      <w:r w:rsidRPr="00377142">
        <w:rPr>
          <w:i/>
          <w:noProof/>
        </w:rPr>
        <w:drawing>
          <wp:inline distT="0" distB="0" distL="0" distR="0" wp14:anchorId="2F8C9A23" wp14:editId="40020F46">
            <wp:extent cx="3667637" cy="409632"/>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67637" cy="409632"/>
                    </a:xfrm>
                    <a:prstGeom prst="rect">
                      <a:avLst/>
                    </a:prstGeom>
                  </pic:spPr>
                </pic:pic>
              </a:graphicData>
            </a:graphic>
          </wp:inline>
        </w:drawing>
      </w:r>
    </w:p>
    <w:p w14:paraId="764B7CCE" w14:textId="77777777" w:rsidR="00377142" w:rsidRDefault="00377142">
      <w:pPr>
        <w:rPr>
          <w:i/>
        </w:rPr>
      </w:pPr>
      <w:r>
        <w:rPr>
          <w:i/>
        </w:rPr>
        <w:lastRenderedPageBreak/>
        <w:br w:type="page"/>
      </w:r>
    </w:p>
    <w:p w14:paraId="00031A6D" w14:textId="77777777" w:rsidR="00711999" w:rsidRDefault="00711999">
      <w:pPr>
        <w:rPr>
          <w:i/>
        </w:rPr>
      </w:pPr>
    </w:p>
    <w:p w14:paraId="4D5D0705" w14:textId="19EC0DB7" w:rsidR="00E946B1" w:rsidRDefault="002F5891">
      <w:pPr>
        <w:rPr>
          <w:i/>
        </w:rPr>
      </w:pPr>
      <w:r>
        <w:rPr>
          <w:i/>
        </w:rPr>
        <w:t xml:space="preserve">Board component </w:t>
      </w:r>
    </w:p>
    <w:p w14:paraId="0FD6F6A2" w14:textId="0D9301DA" w:rsidR="002F5891" w:rsidRDefault="002F5891">
      <w:pPr>
        <w:rPr>
          <w:i/>
        </w:rPr>
      </w:pPr>
      <w:r w:rsidRPr="002F5891">
        <w:rPr>
          <w:i/>
          <w:noProof/>
        </w:rPr>
        <w:drawing>
          <wp:inline distT="0" distB="0" distL="0" distR="0" wp14:anchorId="78657274" wp14:editId="66E4D508">
            <wp:extent cx="3467584" cy="2829320"/>
            <wp:effectExtent l="0" t="0" r="0" b="9525"/>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24"/>
                    <a:stretch>
                      <a:fillRect/>
                    </a:stretch>
                  </pic:blipFill>
                  <pic:spPr>
                    <a:xfrm>
                      <a:off x="0" y="0"/>
                      <a:ext cx="3467584" cy="2829320"/>
                    </a:xfrm>
                    <a:prstGeom prst="rect">
                      <a:avLst/>
                    </a:prstGeom>
                  </pic:spPr>
                </pic:pic>
              </a:graphicData>
            </a:graphic>
          </wp:inline>
        </w:drawing>
      </w:r>
    </w:p>
    <w:p w14:paraId="5BBABEF7" w14:textId="493CE061" w:rsidR="002F5891" w:rsidRDefault="002F5891">
      <w:pPr>
        <w:rPr>
          <w:i/>
        </w:rPr>
      </w:pPr>
      <w:r>
        <w:rPr>
          <w:i/>
        </w:rPr>
        <w:t xml:space="preserve">Board works </w:t>
      </w:r>
      <w:r w:rsidR="005C71C4">
        <w:rPr>
          <w:i/>
        </w:rPr>
        <w:t xml:space="preserve">and I can highlight light on the board this is very useful since it can be used to represent portals, black </w:t>
      </w:r>
      <w:proofErr w:type="gramStart"/>
      <w:r w:rsidR="005C71C4">
        <w:rPr>
          <w:i/>
        </w:rPr>
        <w:t>holes</w:t>
      </w:r>
      <w:proofErr w:type="gramEnd"/>
      <w:r w:rsidR="005C71C4">
        <w:rPr>
          <w:i/>
        </w:rPr>
        <w:t xml:space="preserve"> and player</w:t>
      </w:r>
    </w:p>
    <w:p w14:paraId="3F78D2D0" w14:textId="193C4CC8" w:rsidR="009876A7" w:rsidRDefault="009876A7">
      <w:pPr>
        <w:rPr>
          <w:i/>
        </w:rPr>
      </w:pPr>
    </w:p>
    <w:p w14:paraId="395A589E" w14:textId="6AFE70AC" w:rsidR="009876A7" w:rsidRDefault="009876A7">
      <w:pPr>
        <w:rPr>
          <w:i/>
        </w:rPr>
      </w:pPr>
      <w:r>
        <w:rPr>
          <w:i/>
        </w:rPr>
        <w:t>Win component</w:t>
      </w:r>
    </w:p>
    <w:p w14:paraId="3E355DA9" w14:textId="59378C9F" w:rsidR="006248C2" w:rsidRDefault="006248C2">
      <w:pPr>
        <w:rPr>
          <w:i/>
        </w:rPr>
      </w:pPr>
      <w:r>
        <w:rPr>
          <w:i/>
        </w:rPr>
        <w:t>Checks to see if a player has reached the 100 step if so they win and</w:t>
      </w:r>
      <w:r w:rsidR="008877F6">
        <w:rPr>
          <w:i/>
        </w:rPr>
        <w:t xml:space="preserve"> game ends </w:t>
      </w:r>
      <w:proofErr w:type="gramStart"/>
      <w:r w:rsidR="008877F6">
        <w:rPr>
          <w:i/>
        </w:rPr>
        <w:t xml:space="preserve">and </w:t>
      </w:r>
      <w:r>
        <w:rPr>
          <w:i/>
        </w:rPr>
        <w:t xml:space="preserve"> if</w:t>
      </w:r>
      <w:proofErr w:type="gramEnd"/>
      <w:r>
        <w:rPr>
          <w:i/>
        </w:rPr>
        <w:t xml:space="preserve"> not so they keep going</w:t>
      </w:r>
      <w:r w:rsidR="008877F6">
        <w:rPr>
          <w:i/>
        </w:rPr>
        <w:t>.</w:t>
      </w:r>
    </w:p>
    <w:p w14:paraId="1699EF50" w14:textId="411AC7CB" w:rsidR="00DD075D" w:rsidRDefault="00DD075D">
      <w:pPr>
        <w:rPr>
          <w:i/>
        </w:rPr>
      </w:pPr>
      <w:r>
        <w:rPr>
          <w:noProof/>
        </w:rPr>
        <w:drawing>
          <wp:inline distT="0" distB="0" distL="0" distR="0" wp14:anchorId="3B6F9468" wp14:editId="49609AFA">
            <wp:extent cx="5943600" cy="3343275"/>
            <wp:effectExtent l="0" t="0" r="0" b="9525"/>
            <wp:docPr id="14" name="Picture 14" descr="A picture containing text, monitor, screenshot, scor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monitor, screenshot, scoreboard&#10;&#10;Description automatically generated"/>
                    <pic:cNvPicPr/>
                  </pic:nvPicPr>
                  <pic:blipFill>
                    <a:blip r:embed="rId25"/>
                    <a:stretch>
                      <a:fillRect/>
                    </a:stretch>
                  </pic:blipFill>
                  <pic:spPr>
                    <a:xfrm>
                      <a:off x="0" y="0"/>
                      <a:ext cx="5943600" cy="3343275"/>
                    </a:xfrm>
                    <a:prstGeom prst="rect">
                      <a:avLst/>
                    </a:prstGeom>
                  </pic:spPr>
                </pic:pic>
              </a:graphicData>
            </a:graphic>
          </wp:inline>
        </w:drawing>
      </w:r>
    </w:p>
    <w:p w14:paraId="36793E7E" w14:textId="55EA896A" w:rsidR="004C6968" w:rsidRDefault="009D3D60">
      <w:pPr>
        <w:rPr>
          <w:i/>
        </w:rPr>
      </w:pPr>
      <w:r>
        <w:rPr>
          <w:i/>
        </w:rPr>
        <w:t xml:space="preserve"> </w:t>
      </w:r>
    </w:p>
    <w:p w14:paraId="13C088A8" w14:textId="77777777" w:rsidR="009D3D60" w:rsidRDefault="009D3D60">
      <w:pPr>
        <w:rPr>
          <w:i/>
        </w:rPr>
      </w:pPr>
    </w:p>
    <w:p w14:paraId="2F134868" w14:textId="11CD8052" w:rsidR="009D3D60" w:rsidRDefault="009D3D60">
      <w:pPr>
        <w:rPr>
          <w:i/>
        </w:rPr>
      </w:pPr>
      <w:r>
        <w:rPr>
          <w:i/>
        </w:rPr>
        <w:lastRenderedPageBreak/>
        <w:t>Win component</w:t>
      </w:r>
    </w:p>
    <w:p w14:paraId="21A68A31" w14:textId="5C4757B7" w:rsidR="009D3D60" w:rsidRDefault="009D3D60">
      <w:pPr>
        <w:rPr>
          <w:i/>
        </w:rPr>
      </w:pPr>
      <w:r w:rsidRPr="009D3D60">
        <w:rPr>
          <w:i/>
          <w:noProof/>
        </w:rPr>
        <w:drawing>
          <wp:inline distT="0" distB="0" distL="0" distR="0" wp14:anchorId="18EA2C2F" wp14:editId="7FC55459">
            <wp:extent cx="4210050" cy="1056673"/>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6"/>
                    <a:stretch>
                      <a:fillRect/>
                    </a:stretch>
                  </pic:blipFill>
                  <pic:spPr>
                    <a:xfrm>
                      <a:off x="0" y="0"/>
                      <a:ext cx="4228438" cy="1061288"/>
                    </a:xfrm>
                    <a:prstGeom prst="rect">
                      <a:avLst/>
                    </a:prstGeom>
                  </pic:spPr>
                </pic:pic>
              </a:graphicData>
            </a:graphic>
          </wp:inline>
        </w:drawing>
      </w:r>
    </w:p>
    <w:p w14:paraId="37FCFAA5" w14:textId="49085341" w:rsidR="009D3D60" w:rsidRDefault="009D3D60">
      <w:pPr>
        <w:rPr>
          <w:i/>
        </w:rPr>
      </w:pPr>
      <w:r>
        <w:rPr>
          <w:i/>
        </w:rPr>
        <w:t>The</w:t>
      </w:r>
      <w:r w:rsidR="00DD2EB5">
        <w:rPr>
          <w:i/>
        </w:rPr>
        <w:t xml:space="preserve"> win</w:t>
      </w:r>
      <w:r>
        <w:rPr>
          <w:i/>
        </w:rPr>
        <w:t xml:space="preserve"> component checks </w:t>
      </w:r>
      <w:r w:rsidR="00941AFD">
        <w:rPr>
          <w:i/>
        </w:rPr>
        <w:t xml:space="preserve">if the player has </w:t>
      </w:r>
      <w:r w:rsidR="00DD2EB5">
        <w:rPr>
          <w:i/>
        </w:rPr>
        <w:t xml:space="preserve">reached the 100 step or if they are higher than the 100 step if </w:t>
      </w:r>
      <w:proofErr w:type="gramStart"/>
      <w:r w:rsidR="00DD2EB5">
        <w:rPr>
          <w:i/>
        </w:rPr>
        <w:t>so</w:t>
      </w:r>
      <w:proofErr w:type="gramEnd"/>
      <w:r w:rsidR="00DD2EB5">
        <w:rPr>
          <w:i/>
        </w:rPr>
        <w:t xml:space="preserve"> it sets player turn back to 100</w:t>
      </w:r>
      <w:r w:rsidR="00830896">
        <w:rPr>
          <w:i/>
        </w:rPr>
        <w:t xml:space="preserve"> to get this</w:t>
      </w:r>
    </w:p>
    <w:p w14:paraId="5F6ECBDD" w14:textId="7070BEFB" w:rsidR="00163CD4" w:rsidRDefault="00163CD4">
      <w:pPr>
        <w:rPr>
          <w:i/>
        </w:rPr>
      </w:pPr>
      <w:r w:rsidRPr="00163CD4">
        <w:rPr>
          <w:i/>
          <w:noProof/>
        </w:rPr>
        <w:drawing>
          <wp:inline distT="0" distB="0" distL="0" distR="0" wp14:anchorId="43F946B1" wp14:editId="1E9A5B61">
            <wp:extent cx="3495675" cy="2648674"/>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7"/>
                    <a:stretch>
                      <a:fillRect/>
                    </a:stretch>
                  </pic:blipFill>
                  <pic:spPr>
                    <a:xfrm>
                      <a:off x="0" y="0"/>
                      <a:ext cx="3504564" cy="2655409"/>
                    </a:xfrm>
                    <a:prstGeom prst="rect">
                      <a:avLst/>
                    </a:prstGeom>
                  </pic:spPr>
                </pic:pic>
              </a:graphicData>
            </a:graphic>
          </wp:inline>
        </w:drawing>
      </w:r>
    </w:p>
    <w:p w14:paraId="305BA88F" w14:textId="709590E1" w:rsidR="00163CD4" w:rsidRDefault="00163CD4">
      <w:pPr>
        <w:rPr>
          <w:i/>
        </w:rPr>
      </w:pPr>
      <w:r>
        <w:rPr>
          <w:i/>
        </w:rPr>
        <w:t>Instead of this</w:t>
      </w:r>
    </w:p>
    <w:p w14:paraId="34E40458" w14:textId="22B061D2" w:rsidR="00163CD4" w:rsidRDefault="004D1D0D">
      <w:pPr>
        <w:rPr>
          <w:i/>
        </w:rPr>
      </w:pPr>
      <w:r w:rsidRPr="004D1D0D">
        <w:rPr>
          <w:i/>
          <w:noProof/>
        </w:rPr>
        <w:drawing>
          <wp:inline distT="0" distB="0" distL="0" distR="0" wp14:anchorId="5E953E41" wp14:editId="665596AA">
            <wp:extent cx="3055620" cy="29337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8"/>
                    <a:stretch>
                      <a:fillRect/>
                    </a:stretch>
                  </pic:blipFill>
                  <pic:spPr>
                    <a:xfrm>
                      <a:off x="0" y="0"/>
                      <a:ext cx="3061830" cy="2939662"/>
                    </a:xfrm>
                    <a:prstGeom prst="rect">
                      <a:avLst/>
                    </a:prstGeom>
                  </pic:spPr>
                </pic:pic>
              </a:graphicData>
            </a:graphic>
          </wp:inline>
        </w:drawing>
      </w:r>
    </w:p>
    <w:p w14:paraId="63A57700" w14:textId="6ED5610A" w:rsidR="007F416D" w:rsidRDefault="007F416D">
      <w:pPr>
        <w:rPr>
          <w:i/>
        </w:rPr>
      </w:pPr>
      <w:r>
        <w:rPr>
          <w:i/>
        </w:rPr>
        <w:t>Or this</w:t>
      </w:r>
    </w:p>
    <w:p w14:paraId="0AF8B1E6" w14:textId="7D2EB705" w:rsidR="007F416D" w:rsidRDefault="00922A57">
      <w:pPr>
        <w:rPr>
          <w:i/>
        </w:rPr>
      </w:pPr>
      <w:r w:rsidRPr="00922A57">
        <w:rPr>
          <w:i/>
          <w:noProof/>
        </w:rPr>
        <w:lastRenderedPageBreak/>
        <w:drawing>
          <wp:inline distT="0" distB="0" distL="0" distR="0" wp14:anchorId="2A143F83" wp14:editId="2D750432">
            <wp:extent cx="2606010" cy="2669059"/>
            <wp:effectExtent l="0" t="0" r="4445" b="0"/>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29"/>
                    <a:stretch>
                      <a:fillRect/>
                    </a:stretch>
                  </pic:blipFill>
                  <pic:spPr>
                    <a:xfrm>
                      <a:off x="0" y="0"/>
                      <a:ext cx="2613917" cy="2677157"/>
                    </a:xfrm>
                    <a:prstGeom prst="rect">
                      <a:avLst/>
                    </a:prstGeom>
                  </pic:spPr>
                </pic:pic>
              </a:graphicData>
            </a:graphic>
          </wp:inline>
        </w:drawing>
      </w:r>
    </w:p>
    <w:p w14:paraId="04303840" w14:textId="14CEB9A3" w:rsidR="00922A57" w:rsidRDefault="00DD5FEC">
      <w:pPr>
        <w:rPr>
          <w:i/>
        </w:rPr>
      </w:pPr>
      <w:r>
        <w:rPr>
          <w:i/>
        </w:rPr>
        <w:t xml:space="preserve">If the code only checks if the </w:t>
      </w:r>
    </w:p>
    <w:p w14:paraId="7F116D4F" w14:textId="626CB682" w:rsidR="00995739" w:rsidRDefault="009D07C9">
      <w:pPr>
        <w:pStyle w:val="Heading3"/>
      </w:pPr>
      <w:bookmarkStart w:id="5" w:name="_r2mjn0x8q3w9" w:colFirst="0" w:colLast="0"/>
      <w:bookmarkEnd w:id="5"/>
      <w:r>
        <w:t>Assembled Outcome Testing</w:t>
      </w:r>
    </w:p>
    <w:p w14:paraId="7F116D50" w14:textId="3B6FA0DC" w:rsidR="00995739" w:rsidRDefault="009D07C9">
      <w:pPr>
        <w:rPr>
          <w:i/>
        </w:rPr>
      </w:pPr>
      <w:r>
        <w:rPr>
          <w:i/>
        </w:rPr>
        <w:t>Please show testing for your assembled outcome below.  This should include a test plan followed by screenshot proof</w:t>
      </w:r>
    </w:p>
    <w:p w14:paraId="447AEE8A" w14:textId="29ECDE70" w:rsidR="00824F2B" w:rsidRDefault="00824F2B">
      <w:pPr>
        <w:rPr>
          <w:i/>
        </w:rPr>
      </w:pPr>
      <w:r>
        <w:rPr>
          <w:i/>
        </w:rPr>
        <w:t xml:space="preserve">Life system for </w:t>
      </w:r>
      <w:r w:rsidR="00E161F8">
        <w:rPr>
          <w:i/>
        </w:rPr>
        <w:t>solo mode works.</w:t>
      </w:r>
    </w:p>
    <w:p w14:paraId="188991D7" w14:textId="640F14F8" w:rsidR="00824F2B" w:rsidRDefault="00824F2B">
      <w:pPr>
        <w:rPr>
          <w:i/>
        </w:rPr>
      </w:pPr>
      <w:r w:rsidRPr="00824F2B">
        <w:rPr>
          <w:i/>
          <w:noProof/>
        </w:rPr>
        <w:drawing>
          <wp:inline distT="0" distB="0" distL="0" distR="0" wp14:anchorId="70B4B4E7" wp14:editId="78A1233B">
            <wp:extent cx="2752725" cy="2302279"/>
            <wp:effectExtent l="0" t="0" r="0" b="317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0"/>
                    <a:stretch>
                      <a:fillRect/>
                    </a:stretch>
                  </pic:blipFill>
                  <pic:spPr>
                    <a:xfrm>
                      <a:off x="0" y="0"/>
                      <a:ext cx="2759492" cy="2307939"/>
                    </a:xfrm>
                    <a:prstGeom prst="rect">
                      <a:avLst/>
                    </a:prstGeom>
                  </pic:spPr>
                </pic:pic>
              </a:graphicData>
            </a:graphic>
          </wp:inline>
        </w:drawing>
      </w:r>
    </w:p>
    <w:p w14:paraId="31A4563F" w14:textId="28BC82E5" w:rsidR="0091568D" w:rsidRDefault="00810FC4">
      <w:pPr>
        <w:rPr>
          <w:i/>
        </w:rPr>
      </w:pPr>
      <w:r>
        <w:rPr>
          <w:i/>
        </w:rPr>
        <w:t>Main game</w:t>
      </w:r>
    </w:p>
    <w:p w14:paraId="4CF90677" w14:textId="0879DD00" w:rsidR="0091568D" w:rsidRDefault="0091568D">
      <w:pPr>
        <w:rPr>
          <w:i/>
        </w:rPr>
      </w:pPr>
    </w:p>
    <w:p w14:paraId="461FED57" w14:textId="771F1530" w:rsidR="0091568D" w:rsidRDefault="0091568D">
      <w:pPr>
        <w:rPr>
          <w:i/>
        </w:rPr>
      </w:pPr>
      <w:r w:rsidRPr="0091568D">
        <w:rPr>
          <w:i/>
          <w:noProof/>
        </w:rPr>
        <w:drawing>
          <wp:inline distT="0" distB="0" distL="0" distR="0" wp14:anchorId="7CF3B436" wp14:editId="2C556BA3">
            <wp:extent cx="3972479" cy="1086002"/>
            <wp:effectExtent l="0" t="0" r="0" b="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31"/>
                    <a:stretch>
                      <a:fillRect/>
                    </a:stretch>
                  </pic:blipFill>
                  <pic:spPr>
                    <a:xfrm>
                      <a:off x="0" y="0"/>
                      <a:ext cx="3972479" cy="1086002"/>
                    </a:xfrm>
                    <a:prstGeom prst="rect">
                      <a:avLst/>
                    </a:prstGeom>
                  </pic:spPr>
                </pic:pic>
              </a:graphicData>
            </a:graphic>
          </wp:inline>
        </w:drawing>
      </w:r>
    </w:p>
    <w:p w14:paraId="7E7CB869" w14:textId="5A6EBD46" w:rsidR="00677111" w:rsidRDefault="00677111">
      <w:pPr>
        <w:rPr>
          <w:i/>
        </w:rPr>
      </w:pPr>
      <w:r w:rsidRPr="00677111">
        <w:rPr>
          <w:i/>
          <w:noProof/>
        </w:rPr>
        <w:lastRenderedPageBreak/>
        <w:drawing>
          <wp:inline distT="0" distB="0" distL="0" distR="0" wp14:anchorId="655FFCF8" wp14:editId="6E81B5B7">
            <wp:extent cx="1905000" cy="3967902"/>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2"/>
                    <a:stretch>
                      <a:fillRect/>
                    </a:stretch>
                  </pic:blipFill>
                  <pic:spPr>
                    <a:xfrm>
                      <a:off x="0" y="0"/>
                      <a:ext cx="1908317" cy="3974812"/>
                    </a:xfrm>
                    <a:prstGeom prst="rect">
                      <a:avLst/>
                    </a:prstGeom>
                  </pic:spPr>
                </pic:pic>
              </a:graphicData>
            </a:graphic>
          </wp:inline>
        </w:drawing>
      </w:r>
    </w:p>
    <w:p w14:paraId="7F116D51" w14:textId="3F08B11A" w:rsidR="00995739" w:rsidRDefault="009D07C9">
      <w:pPr>
        <w:pStyle w:val="Heading3"/>
        <w:rPr>
          <w:b/>
          <w:bCs/>
        </w:rPr>
      </w:pPr>
      <w:bookmarkStart w:id="6" w:name="_xn7t3g59l9cx" w:colFirst="0" w:colLast="0"/>
      <w:bookmarkEnd w:id="6"/>
      <w:r w:rsidRPr="00837004">
        <w:rPr>
          <w:b/>
          <w:bCs/>
        </w:rPr>
        <w:t>Usability Testing</w:t>
      </w:r>
      <w:r w:rsidR="00837004">
        <w:rPr>
          <w:b/>
          <w:bCs/>
        </w:rPr>
        <w:t xml:space="preserve"> (REPEATABLE)</w:t>
      </w:r>
    </w:p>
    <w:p w14:paraId="4B7F0E62" w14:textId="56DCDC3D" w:rsidR="006D0E55" w:rsidRDefault="006D0E55" w:rsidP="006D0E55">
      <w:r>
        <w:t>The color</w:t>
      </w:r>
      <w:r w:rsidR="0006695D">
        <w:t xml:space="preserve"> for all players</w:t>
      </w:r>
      <w:r>
        <w:t xml:space="preserve"> </w:t>
      </w:r>
      <w:r w:rsidR="008F53B6">
        <w:t>was green</w:t>
      </w:r>
      <w:r w:rsidR="0006695D">
        <w:t xml:space="preserve"> and after having multiple tests and </w:t>
      </w:r>
      <w:r w:rsidR="00810233">
        <w:t xml:space="preserve">feedback </w:t>
      </w:r>
      <w:r w:rsidR="002E5C0C">
        <w:t>telling</w:t>
      </w:r>
      <w:r w:rsidR="00810233">
        <w:t xml:space="preserve"> me that it was hard to tell who</w:t>
      </w:r>
      <w:r w:rsidR="00F7238B">
        <w:t xml:space="preserve"> was</w:t>
      </w:r>
      <w:r w:rsidR="007C4509">
        <w:t xml:space="preserve"> where</w:t>
      </w:r>
      <w:r w:rsidR="00810233">
        <w:t xml:space="preserve"> on the </w:t>
      </w:r>
      <w:r w:rsidR="009876A7">
        <w:t>board,</w:t>
      </w:r>
      <w:r w:rsidR="00810233">
        <w:t xml:space="preserve"> </w:t>
      </w:r>
      <w:r w:rsidR="007B3248">
        <w:t>I decided to change the player c</w:t>
      </w:r>
      <w:r w:rsidR="002E5C0C">
        <w:t>olor per player</w:t>
      </w:r>
      <w:r w:rsidR="00BB1ACD">
        <w:t>.</w:t>
      </w:r>
    </w:p>
    <w:p w14:paraId="2F6DFC15" w14:textId="1A264C1A" w:rsidR="0006695D" w:rsidRDefault="0006695D" w:rsidP="006D0E55">
      <w:r w:rsidRPr="0006695D">
        <w:rPr>
          <w:noProof/>
        </w:rPr>
        <w:drawing>
          <wp:inline distT="0" distB="0" distL="0" distR="0" wp14:anchorId="72DD8E4C" wp14:editId="36F6A027">
            <wp:extent cx="3295650" cy="2583077"/>
            <wp:effectExtent l="0" t="0" r="0" b="825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3"/>
                    <a:stretch>
                      <a:fillRect/>
                    </a:stretch>
                  </pic:blipFill>
                  <pic:spPr>
                    <a:xfrm>
                      <a:off x="0" y="0"/>
                      <a:ext cx="3300901" cy="2587193"/>
                    </a:xfrm>
                    <a:prstGeom prst="rect">
                      <a:avLst/>
                    </a:prstGeom>
                  </pic:spPr>
                </pic:pic>
              </a:graphicData>
            </a:graphic>
          </wp:inline>
        </w:drawing>
      </w:r>
    </w:p>
    <w:p w14:paraId="4A424EC5" w14:textId="6CD4C6C9" w:rsidR="00DD075D" w:rsidRDefault="00DD075D" w:rsidP="006D0E55"/>
    <w:p w14:paraId="39DB0A73" w14:textId="1DA556C4" w:rsidR="00DD075D" w:rsidRDefault="006248C2" w:rsidP="006D0E55">
      <w:r>
        <w:t>I have tested the win component and it works.</w:t>
      </w:r>
    </w:p>
    <w:p w14:paraId="05F4756B" w14:textId="77777777" w:rsidR="00DD075D" w:rsidRDefault="00DD075D" w:rsidP="006D0E55"/>
    <w:p w14:paraId="202F0597" w14:textId="25A63A64" w:rsidR="0079282F" w:rsidRDefault="0079282F" w:rsidP="006D0E55">
      <w:r w:rsidRPr="0079282F">
        <w:rPr>
          <w:noProof/>
        </w:rPr>
        <w:lastRenderedPageBreak/>
        <w:drawing>
          <wp:inline distT="0" distB="0" distL="0" distR="0" wp14:anchorId="095B7A3D" wp14:editId="0EA4C652">
            <wp:extent cx="3248025" cy="2724584"/>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34"/>
                    <a:stretch>
                      <a:fillRect/>
                    </a:stretch>
                  </pic:blipFill>
                  <pic:spPr>
                    <a:xfrm>
                      <a:off x="0" y="0"/>
                      <a:ext cx="3253621" cy="2729278"/>
                    </a:xfrm>
                    <a:prstGeom prst="rect">
                      <a:avLst/>
                    </a:prstGeom>
                  </pic:spPr>
                </pic:pic>
              </a:graphicData>
            </a:graphic>
          </wp:inline>
        </w:drawing>
      </w:r>
    </w:p>
    <w:p w14:paraId="751AD50F" w14:textId="216C8C46" w:rsidR="00DB1AED" w:rsidRDefault="00DB1AED" w:rsidP="006D0E55"/>
    <w:p w14:paraId="5C4E1B97" w14:textId="3B85589B" w:rsidR="00DB1AED" w:rsidRDefault="00DB1AED" w:rsidP="006D0E55"/>
    <w:p w14:paraId="05A5099B" w14:textId="35D2DF78" w:rsidR="00DB1AED" w:rsidRDefault="00DB1AED" w:rsidP="006D0E55">
      <w:r>
        <w:t>Feedback</w:t>
      </w:r>
    </w:p>
    <w:p w14:paraId="039E6617" w14:textId="1B4F2154" w:rsidR="00DB1AED" w:rsidRDefault="00C23023" w:rsidP="006D0E55">
      <w:proofErr w:type="spellStart"/>
      <w:r>
        <w:t>Geone</w:t>
      </w:r>
      <w:proofErr w:type="spellEnd"/>
      <w:r>
        <w:t xml:space="preserve"> year 11 </w:t>
      </w:r>
      <w:r>
        <w:sym w:font="Wingdings" w:char="F0E0"/>
      </w:r>
      <w:r>
        <w:t xml:space="preserve"> </w:t>
      </w:r>
      <w:r w:rsidR="00475755">
        <w:t>“</w:t>
      </w:r>
      <w:r>
        <w:t>solo mode is plain and bor</w:t>
      </w:r>
      <w:r w:rsidR="00475755">
        <w:t>ing</w:t>
      </w:r>
      <w:r w:rsidR="0085455C">
        <w:t>,</w:t>
      </w:r>
      <w:r w:rsidR="00475755">
        <w:t xml:space="preserve"> add something that adds a unique taste to it like a life system”</w:t>
      </w:r>
    </w:p>
    <w:p w14:paraId="0DCE2DDC" w14:textId="39C2085F" w:rsidR="00095CC4" w:rsidRDefault="00095CC4" w:rsidP="006D0E55"/>
    <w:p w14:paraId="54CDC63A" w14:textId="77777777" w:rsidR="004D1D0D" w:rsidRDefault="008B31B4" w:rsidP="006D0E55">
      <w:r>
        <w:t xml:space="preserve">I fixed a problem with solo mode, solo mode was supposed </w:t>
      </w:r>
      <w:r w:rsidR="005D5646">
        <w:t xml:space="preserve">to have a life system, the life system was </w:t>
      </w:r>
      <w:r w:rsidR="00121B64">
        <w:t xml:space="preserve">supposed to make the player lose a life for every time they land on a </w:t>
      </w:r>
      <w:r w:rsidR="009F250F">
        <w:t>black hole</w:t>
      </w:r>
      <w:r w:rsidR="00121B64">
        <w:t xml:space="preserve"> and when they run out of </w:t>
      </w:r>
      <w:r w:rsidR="00DE251B">
        <w:t>lives,</w:t>
      </w:r>
      <w:r w:rsidR="00121B64">
        <w:t xml:space="preserve"> they lose but due to an error the player was losing a life </w:t>
      </w:r>
      <w:r w:rsidR="009F250F">
        <w:t xml:space="preserve">every time they </w:t>
      </w:r>
      <w:r w:rsidR="004D1D0D">
        <w:rPr>
          <w:noProof/>
        </w:rPr>
        <w:drawing>
          <wp:inline distT="0" distB="0" distL="0" distR="0" wp14:anchorId="728E082A" wp14:editId="4DDC2320">
            <wp:extent cx="4171950" cy="2346722"/>
            <wp:effectExtent l="0" t="0" r="0" b="0"/>
            <wp:docPr id="9" name="Picture 9" descr="A picture containing text, monitor,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monitor, computer, screenshot&#10;&#10;Description automatically generated"/>
                    <pic:cNvPicPr/>
                  </pic:nvPicPr>
                  <pic:blipFill>
                    <a:blip r:embed="rId35"/>
                    <a:stretch>
                      <a:fillRect/>
                    </a:stretch>
                  </pic:blipFill>
                  <pic:spPr>
                    <a:xfrm>
                      <a:off x="0" y="0"/>
                      <a:ext cx="4190936" cy="2357402"/>
                    </a:xfrm>
                    <a:prstGeom prst="rect">
                      <a:avLst/>
                    </a:prstGeom>
                  </pic:spPr>
                </pic:pic>
              </a:graphicData>
            </a:graphic>
          </wp:inline>
        </w:drawing>
      </w:r>
    </w:p>
    <w:p w14:paraId="63C7E7DF" w14:textId="7DF5A152" w:rsidR="00095CC4" w:rsidRDefault="009F250F" w:rsidP="006D0E55">
      <w:pPr>
        <w:rPr>
          <w:noProof/>
        </w:rPr>
      </w:pPr>
      <w:r>
        <w:t xml:space="preserve">press </w:t>
      </w:r>
      <w:proofErr w:type="gramStart"/>
      <w:r w:rsidR="004D1D0D">
        <w:t>enter</w:t>
      </w:r>
      <w:proofErr w:type="gramEnd"/>
    </w:p>
    <w:p w14:paraId="61E3B5CB" w14:textId="77777777" w:rsidR="004D1D0D" w:rsidRDefault="004D1D0D" w:rsidP="006D0E55">
      <w:pPr>
        <w:rPr>
          <w:noProof/>
        </w:rPr>
      </w:pPr>
    </w:p>
    <w:p w14:paraId="1EAF247C" w14:textId="77777777" w:rsidR="00F97184" w:rsidRDefault="008F4B71" w:rsidP="006D0E55">
      <w:pPr>
        <w:rPr>
          <w:noProof/>
        </w:rPr>
      </w:pPr>
      <w:r>
        <w:rPr>
          <w:noProof/>
        </w:rPr>
        <w:t xml:space="preserve">To fix the problem I had to change the code from </w:t>
      </w:r>
    </w:p>
    <w:p w14:paraId="7DFF23ED" w14:textId="401768D0" w:rsidR="00F97184" w:rsidRDefault="00F97184" w:rsidP="006D0E55">
      <w:pPr>
        <w:rPr>
          <w:noProof/>
        </w:rPr>
      </w:pPr>
      <w:r>
        <w:rPr>
          <w:noProof/>
        </w:rPr>
        <w:lastRenderedPageBreak/>
        <w:drawing>
          <wp:inline distT="0" distB="0" distL="0" distR="0" wp14:anchorId="5C0D4381" wp14:editId="03E39CEF">
            <wp:extent cx="4342857" cy="1047619"/>
            <wp:effectExtent l="0" t="0" r="635" b="63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6"/>
                    <a:stretch>
                      <a:fillRect/>
                    </a:stretch>
                  </pic:blipFill>
                  <pic:spPr>
                    <a:xfrm>
                      <a:off x="0" y="0"/>
                      <a:ext cx="4342857" cy="1047619"/>
                    </a:xfrm>
                    <a:prstGeom prst="rect">
                      <a:avLst/>
                    </a:prstGeom>
                  </pic:spPr>
                </pic:pic>
              </a:graphicData>
            </a:graphic>
          </wp:inline>
        </w:drawing>
      </w:r>
    </w:p>
    <w:p w14:paraId="5D1CBD24" w14:textId="346E460F" w:rsidR="00F97184" w:rsidRDefault="00F97184" w:rsidP="006D0E55">
      <w:pPr>
        <w:rPr>
          <w:noProof/>
        </w:rPr>
      </w:pPr>
      <w:r>
        <w:rPr>
          <w:noProof/>
        </w:rPr>
        <w:t>To this</w:t>
      </w:r>
    </w:p>
    <w:p w14:paraId="2DA1702A" w14:textId="4EEC4793" w:rsidR="008F4B71" w:rsidRDefault="00F97184" w:rsidP="006D0E55">
      <w:pPr>
        <w:rPr>
          <w:noProof/>
        </w:rPr>
      </w:pPr>
      <w:r w:rsidRPr="00F97184">
        <w:rPr>
          <w:noProof/>
        </w:rPr>
        <w:drawing>
          <wp:inline distT="0" distB="0" distL="0" distR="0" wp14:anchorId="175861F2" wp14:editId="34B241BA">
            <wp:extent cx="4505954" cy="1324160"/>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7"/>
                    <a:stretch>
                      <a:fillRect/>
                    </a:stretch>
                  </pic:blipFill>
                  <pic:spPr>
                    <a:xfrm>
                      <a:off x="0" y="0"/>
                      <a:ext cx="4505954" cy="1324160"/>
                    </a:xfrm>
                    <a:prstGeom prst="rect">
                      <a:avLst/>
                    </a:prstGeom>
                  </pic:spPr>
                </pic:pic>
              </a:graphicData>
            </a:graphic>
          </wp:inline>
        </w:drawing>
      </w:r>
    </w:p>
    <w:p w14:paraId="5982C1F8" w14:textId="73330F57" w:rsidR="008E3B29" w:rsidRDefault="008E3B29" w:rsidP="006D0E55">
      <w:pPr>
        <w:rPr>
          <w:noProof/>
        </w:rPr>
      </w:pPr>
      <w:r>
        <w:rPr>
          <w:noProof/>
        </w:rPr>
        <w:t xml:space="preserve">To get this </w:t>
      </w:r>
    </w:p>
    <w:p w14:paraId="08E08235" w14:textId="3B307E9B" w:rsidR="00056B9F" w:rsidRDefault="00056B9F" w:rsidP="006D0E55">
      <w:pPr>
        <w:rPr>
          <w:noProof/>
        </w:rPr>
      </w:pPr>
      <w:r>
        <w:rPr>
          <w:noProof/>
        </w:rPr>
        <w:drawing>
          <wp:inline distT="0" distB="0" distL="0" distR="0" wp14:anchorId="5C04B090" wp14:editId="0223EA5C">
            <wp:extent cx="3733800" cy="2100263"/>
            <wp:effectExtent l="0" t="0" r="0" b="0"/>
            <wp:docPr id="13" name="Picture 13" descr="A picture containing text, monitor,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monitor, computer, screenshot&#10;&#10;Description automatically generated"/>
                    <pic:cNvPicPr/>
                  </pic:nvPicPr>
                  <pic:blipFill>
                    <a:blip r:embed="rId38"/>
                    <a:stretch>
                      <a:fillRect/>
                    </a:stretch>
                  </pic:blipFill>
                  <pic:spPr>
                    <a:xfrm>
                      <a:off x="0" y="0"/>
                      <a:ext cx="3741616" cy="2104660"/>
                    </a:xfrm>
                    <a:prstGeom prst="rect">
                      <a:avLst/>
                    </a:prstGeom>
                  </pic:spPr>
                </pic:pic>
              </a:graphicData>
            </a:graphic>
          </wp:inline>
        </w:drawing>
      </w:r>
    </w:p>
    <w:p w14:paraId="4E75DECB" w14:textId="1AF0ED76" w:rsidR="004B3555" w:rsidRDefault="004B3555" w:rsidP="006D0E55">
      <w:pPr>
        <w:rPr>
          <w:noProof/>
        </w:rPr>
      </w:pPr>
    </w:p>
    <w:p w14:paraId="27D287EF" w14:textId="7591A162" w:rsidR="004B3555" w:rsidRDefault="004B3555" w:rsidP="006D0E55">
      <w:pPr>
        <w:rPr>
          <w:noProof/>
        </w:rPr>
      </w:pPr>
      <w:r>
        <w:rPr>
          <w:noProof/>
        </w:rPr>
        <w:t>Black hole.</w:t>
      </w:r>
    </w:p>
    <w:p w14:paraId="6EE923A9" w14:textId="5FFFB98C" w:rsidR="00693E41" w:rsidRDefault="00693E41" w:rsidP="006D0E55">
      <w:pPr>
        <w:rPr>
          <w:noProof/>
        </w:rPr>
      </w:pPr>
      <w:r w:rsidRPr="00693E41">
        <w:rPr>
          <w:noProof/>
        </w:rPr>
        <w:drawing>
          <wp:inline distT="0" distB="0" distL="0" distR="0" wp14:anchorId="081EE594" wp14:editId="36EE5DB3">
            <wp:extent cx="2232454" cy="2617159"/>
            <wp:effectExtent l="0" t="0" r="0" b="0"/>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a:blip r:embed="rId39"/>
                    <a:stretch>
                      <a:fillRect/>
                    </a:stretch>
                  </pic:blipFill>
                  <pic:spPr>
                    <a:xfrm>
                      <a:off x="0" y="0"/>
                      <a:ext cx="2243000" cy="2629522"/>
                    </a:xfrm>
                    <a:prstGeom prst="rect">
                      <a:avLst/>
                    </a:prstGeom>
                  </pic:spPr>
                </pic:pic>
              </a:graphicData>
            </a:graphic>
          </wp:inline>
        </w:drawing>
      </w:r>
    </w:p>
    <w:p w14:paraId="707E0AAB" w14:textId="49855186" w:rsidR="006236A0" w:rsidRDefault="006236A0" w:rsidP="006D0E55">
      <w:pPr>
        <w:rPr>
          <w:noProof/>
        </w:rPr>
      </w:pPr>
      <w:r w:rsidRPr="006236A0">
        <w:rPr>
          <w:noProof/>
        </w:rPr>
        <w:lastRenderedPageBreak/>
        <w:drawing>
          <wp:inline distT="0" distB="0" distL="0" distR="0" wp14:anchorId="1A95682F" wp14:editId="18F72491">
            <wp:extent cx="2257353" cy="2924433"/>
            <wp:effectExtent l="0" t="0" r="0" b="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40"/>
                    <a:stretch>
                      <a:fillRect/>
                    </a:stretch>
                  </pic:blipFill>
                  <pic:spPr>
                    <a:xfrm>
                      <a:off x="0" y="0"/>
                      <a:ext cx="2271477" cy="2942730"/>
                    </a:xfrm>
                    <a:prstGeom prst="rect">
                      <a:avLst/>
                    </a:prstGeom>
                  </pic:spPr>
                </pic:pic>
              </a:graphicData>
            </a:graphic>
          </wp:inline>
        </w:drawing>
      </w:r>
    </w:p>
    <w:p w14:paraId="01FAD2EB" w14:textId="77777777" w:rsidR="002871C7" w:rsidRDefault="002871C7" w:rsidP="006D0E55">
      <w:pPr>
        <w:rPr>
          <w:noProof/>
        </w:rPr>
      </w:pPr>
    </w:p>
    <w:p w14:paraId="53A8513F" w14:textId="2679867B" w:rsidR="004B3555" w:rsidRDefault="004B3555" w:rsidP="006D0E55">
      <w:pPr>
        <w:rPr>
          <w:noProof/>
        </w:rPr>
      </w:pPr>
      <w:r>
        <w:rPr>
          <w:noProof/>
        </w:rPr>
        <w:t>Portals</w:t>
      </w:r>
    </w:p>
    <w:p w14:paraId="2D577847" w14:textId="693BE124" w:rsidR="004B3555" w:rsidRDefault="004B3555" w:rsidP="006D0E55">
      <w:pPr>
        <w:rPr>
          <w:noProof/>
        </w:rPr>
      </w:pPr>
      <w:r w:rsidRPr="004B3555">
        <w:rPr>
          <w:noProof/>
        </w:rPr>
        <w:drawing>
          <wp:inline distT="0" distB="0" distL="0" distR="0" wp14:anchorId="48D7CD99" wp14:editId="1299665B">
            <wp:extent cx="2331308" cy="2716800"/>
            <wp:effectExtent l="0" t="0" r="0" b="762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41"/>
                    <a:stretch>
                      <a:fillRect/>
                    </a:stretch>
                  </pic:blipFill>
                  <pic:spPr>
                    <a:xfrm>
                      <a:off x="0" y="0"/>
                      <a:ext cx="2337738" cy="2724293"/>
                    </a:xfrm>
                    <a:prstGeom prst="rect">
                      <a:avLst/>
                    </a:prstGeom>
                  </pic:spPr>
                </pic:pic>
              </a:graphicData>
            </a:graphic>
          </wp:inline>
        </w:drawing>
      </w:r>
    </w:p>
    <w:p w14:paraId="39391C49" w14:textId="7906CF1D" w:rsidR="002871C7" w:rsidRDefault="002871C7" w:rsidP="006D0E55">
      <w:pPr>
        <w:rPr>
          <w:noProof/>
        </w:rPr>
      </w:pPr>
      <w:r w:rsidRPr="002871C7">
        <w:rPr>
          <w:noProof/>
        </w:rPr>
        <w:lastRenderedPageBreak/>
        <w:drawing>
          <wp:inline distT="0" distB="0" distL="0" distR="0" wp14:anchorId="027317AA" wp14:editId="1244EB62">
            <wp:extent cx="2306595" cy="268706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19626" cy="2702244"/>
                    </a:xfrm>
                    <a:prstGeom prst="rect">
                      <a:avLst/>
                    </a:prstGeom>
                  </pic:spPr>
                </pic:pic>
              </a:graphicData>
            </a:graphic>
          </wp:inline>
        </w:drawing>
      </w:r>
    </w:p>
    <w:p w14:paraId="15447470" w14:textId="57F95749" w:rsidR="002871C7" w:rsidRDefault="00A24065" w:rsidP="006D0E55">
      <w:pPr>
        <w:rPr>
          <w:noProof/>
        </w:rPr>
      </w:pPr>
      <w:r>
        <w:rPr>
          <w:noProof/>
        </w:rPr>
        <w:t>Text changes</w:t>
      </w:r>
    </w:p>
    <w:p w14:paraId="47D11D0C" w14:textId="62E607A6" w:rsidR="00F97184" w:rsidRDefault="00F97184" w:rsidP="006D0E55"/>
    <w:p w14:paraId="2DC05495" w14:textId="46799379" w:rsidR="00EF63EE" w:rsidRDefault="00EF63EE" w:rsidP="006D0E55"/>
    <w:p w14:paraId="28CF0241" w14:textId="77777777" w:rsidR="000E627B" w:rsidRDefault="000E627B" w:rsidP="000E627B">
      <w:r>
        <w:t>FEEDBACK 2</w:t>
      </w:r>
    </w:p>
    <w:p w14:paraId="2896319C" w14:textId="77777777" w:rsidR="000E627B" w:rsidRDefault="000E627B" w:rsidP="000E627B">
      <w:r>
        <w:t xml:space="preserve">Karl year11 dig </w:t>
      </w:r>
      <w:r>
        <w:sym w:font="Wingdings" w:char="F0E0"/>
      </w:r>
      <w:r>
        <w:t>” the player color can’t be the same its hard telling who’s who”</w:t>
      </w:r>
    </w:p>
    <w:p w14:paraId="411B5D67" w14:textId="6691BD11" w:rsidR="00EF63EE" w:rsidRDefault="000E627B" w:rsidP="006D0E55">
      <w:r>
        <w:rPr>
          <w:noProof/>
        </w:rPr>
        <w:drawing>
          <wp:inline distT="0" distB="0" distL="0" distR="0" wp14:anchorId="000F1CCE" wp14:editId="5ED0C654">
            <wp:extent cx="2407137" cy="2686050"/>
            <wp:effectExtent l="0" t="0" r="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3"/>
                    <a:stretch>
                      <a:fillRect/>
                    </a:stretch>
                  </pic:blipFill>
                  <pic:spPr>
                    <a:xfrm>
                      <a:off x="0" y="0"/>
                      <a:ext cx="2409762" cy="2688979"/>
                    </a:xfrm>
                    <a:prstGeom prst="rect">
                      <a:avLst/>
                    </a:prstGeom>
                  </pic:spPr>
                </pic:pic>
              </a:graphicData>
            </a:graphic>
          </wp:inline>
        </w:drawing>
      </w:r>
    </w:p>
    <w:p w14:paraId="3781271E" w14:textId="43208414" w:rsidR="00244F5A" w:rsidRPr="006D0E55" w:rsidRDefault="00244F5A" w:rsidP="006D0E55"/>
    <w:p w14:paraId="7F116D52" w14:textId="6A3CD9F2" w:rsidR="00995739" w:rsidRDefault="00995739"/>
    <w:p w14:paraId="7F116D53" w14:textId="77777777" w:rsidR="00995739" w:rsidRDefault="009D07C9">
      <w:pPr>
        <w:rPr>
          <w:i/>
        </w:rPr>
      </w:pPr>
      <w:r>
        <w:rPr>
          <w:i/>
        </w:rPr>
        <w:t>Write a list of things improvements which need to be made based on your usability testing.  Then write down what you changed.</w:t>
      </w:r>
    </w:p>
    <w:p w14:paraId="7F116D54" w14:textId="2D665816" w:rsidR="00995739" w:rsidRPr="00837004" w:rsidRDefault="009D07C9">
      <w:pPr>
        <w:pStyle w:val="Heading3"/>
        <w:rPr>
          <w:b/>
          <w:bCs/>
        </w:rPr>
      </w:pPr>
      <w:bookmarkStart w:id="7" w:name="_eecm6wj3zxqi" w:colFirst="0" w:colLast="0"/>
      <w:bookmarkEnd w:id="7"/>
      <w:r w:rsidRPr="00837004">
        <w:rPr>
          <w:b/>
          <w:bCs/>
        </w:rPr>
        <w:t>Post Usability Tes</w:t>
      </w:r>
      <w:r w:rsidR="007B2158">
        <w:rPr>
          <w:b/>
          <w:bCs/>
        </w:rPr>
        <w:t xml:space="preserve">t </w:t>
      </w:r>
      <w:r w:rsidR="00837004">
        <w:rPr>
          <w:b/>
          <w:bCs/>
        </w:rPr>
        <w:t>(REPEATABLE)</w:t>
      </w:r>
    </w:p>
    <w:p w14:paraId="7F116D55" w14:textId="373E04F2" w:rsidR="00995739" w:rsidRDefault="009D07C9">
      <w:pPr>
        <w:rPr>
          <w:i/>
        </w:rPr>
      </w:pPr>
      <w:r>
        <w:rPr>
          <w:i/>
        </w:rPr>
        <w:t>Show that your post usability testing program works correctly</w:t>
      </w:r>
    </w:p>
    <w:p w14:paraId="67A470EF" w14:textId="77777777" w:rsidR="00EC0486" w:rsidRDefault="00EC0486" w:rsidP="00EC0486">
      <w:r>
        <w:t>FEEDBACK 2</w:t>
      </w:r>
    </w:p>
    <w:p w14:paraId="2A8D74AA" w14:textId="072B8245" w:rsidR="00EC0486" w:rsidRDefault="00EC0486" w:rsidP="00EC0486">
      <w:r>
        <w:t xml:space="preserve">Karl year11 dig </w:t>
      </w:r>
      <w:r>
        <w:sym w:font="Wingdings" w:char="F0E0"/>
      </w:r>
      <w:r>
        <w:t xml:space="preserve">” the player color can’t be the same its hard telling </w:t>
      </w:r>
      <w:r w:rsidR="0031654A">
        <w:t>who’s</w:t>
      </w:r>
      <w:r>
        <w:t xml:space="preserve"> who</w:t>
      </w:r>
      <w:r>
        <w:t>”</w:t>
      </w:r>
    </w:p>
    <w:p w14:paraId="61507BA6" w14:textId="663AA3C3" w:rsidR="00EC0486" w:rsidRDefault="0008756C">
      <w:pPr>
        <w:rPr>
          <w:i/>
        </w:rPr>
      </w:pPr>
      <w:r w:rsidRPr="0079282F">
        <w:rPr>
          <w:noProof/>
        </w:rPr>
        <w:lastRenderedPageBreak/>
        <w:drawing>
          <wp:inline distT="0" distB="0" distL="0" distR="0" wp14:anchorId="66EDB4FA" wp14:editId="6310BAFC">
            <wp:extent cx="2963635" cy="2486025"/>
            <wp:effectExtent l="0" t="0" r="8255" b="0"/>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34"/>
                    <a:stretch>
                      <a:fillRect/>
                    </a:stretch>
                  </pic:blipFill>
                  <pic:spPr>
                    <a:xfrm>
                      <a:off x="0" y="0"/>
                      <a:ext cx="2975970" cy="2496372"/>
                    </a:xfrm>
                    <a:prstGeom prst="rect">
                      <a:avLst/>
                    </a:prstGeom>
                  </pic:spPr>
                </pic:pic>
              </a:graphicData>
            </a:graphic>
          </wp:inline>
        </w:drawing>
      </w:r>
    </w:p>
    <w:p w14:paraId="6B376CFB" w14:textId="485CDC02" w:rsidR="0008756C" w:rsidRDefault="0008756C">
      <w:pPr>
        <w:rPr>
          <w:i/>
        </w:rPr>
      </w:pPr>
    </w:p>
    <w:p w14:paraId="2D711843" w14:textId="77777777" w:rsidR="0008756C" w:rsidRDefault="0008756C">
      <w:pPr>
        <w:rPr>
          <w:i/>
        </w:rPr>
      </w:pPr>
    </w:p>
    <w:p w14:paraId="7BC6B2C6" w14:textId="77777777" w:rsidR="00F90F21" w:rsidRDefault="00F90F21">
      <w:pPr>
        <w:rPr>
          <w:i/>
        </w:rPr>
      </w:pPr>
    </w:p>
    <w:p w14:paraId="7F116D56" w14:textId="77777777" w:rsidR="00995739" w:rsidRDefault="009D07C9">
      <w:pPr>
        <w:pStyle w:val="Heading3"/>
      </w:pPr>
      <w:bookmarkStart w:id="8" w:name="_qq2hq0u2ie7u" w:colFirst="0" w:colLast="0"/>
      <w:bookmarkEnd w:id="8"/>
      <w:r>
        <w:t>Social and End User Considerations…</w:t>
      </w:r>
    </w:p>
    <w:p w14:paraId="131D65D4" w14:textId="17B244E1" w:rsidR="0028709F" w:rsidRDefault="0028709F" w:rsidP="0028709F">
      <w:pPr>
        <w:spacing w:line="240" w:lineRule="auto"/>
        <w:rPr>
          <w:rFonts w:ascii="Calibri" w:eastAsia="Times New Roman" w:hAnsi="Calibri" w:cs="Calibri"/>
          <w:b/>
          <w:bCs/>
        </w:rPr>
      </w:pPr>
      <w:r w:rsidRPr="0028709F">
        <w:rPr>
          <w:rFonts w:ascii="Calibri" w:eastAsia="Times New Roman" w:hAnsi="Calibri" w:cs="Calibri"/>
          <w:b/>
          <w:bCs/>
        </w:rPr>
        <w:t>Who are your target audience / users?</w:t>
      </w:r>
    </w:p>
    <w:p w14:paraId="5551F97D" w14:textId="436ECD77" w:rsidR="00916EDC" w:rsidRDefault="00916EDC" w:rsidP="0028709F">
      <w:pPr>
        <w:spacing w:before="100" w:beforeAutospacing="1" w:after="210" w:line="240" w:lineRule="auto"/>
        <w:rPr>
          <w:rFonts w:ascii="Calibri" w:eastAsia="Times New Roman" w:hAnsi="Calibri" w:cs="Calibri"/>
          <w:b/>
          <w:bCs/>
        </w:rPr>
      </w:pPr>
      <w:r>
        <w:rPr>
          <w:rFonts w:ascii="Calibri" w:eastAsia="Times New Roman" w:hAnsi="Calibri" w:cs="Calibri"/>
          <w:b/>
          <w:bCs/>
        </w:rPr>
        <w:t xml:space="preserve">Portals has a wide target audience from kids to </w:t>
      </w:r>
      <w:r w:rsidR="00337006">
        <w:rPr>
          <w:rFonts w:ascii="Calibri" w:eastAsia="Times New Roman" w:hAnsi="Calibri" w:cs="Calibri"/>
          <w:b/>
          <w:bCs/>
        </w:rPr>
        <w:t xml:space="preserve">adults since it is an easy game to play and doesn’t require any special requirements </w:t>
      </w:r>
      <w:r w:rsidR="00A836F0">
        <w:rPr>
          <w:rFonts w:ascii="Calibri" w:eastAsia="Times New Roman" w:hAnsi="Calibri" w:cs="Calibri"/>
          <w:b/>
          <w:bCs/>
        </w:rPr>
        <w:t>expect luck.</w:t>
      </w:r>
    </w:p>
    <w:p w14:paraId="25AB2DB7" w14:textId="58411F13" w:rsidR="0028709F" w:rsidRPr="0028709F" w:rsidRDefault="0028709F" w:rsidP="0028709F">
      <w:pPr>
        <w:spacing w:before="100" w:beforeAutospacing="1" w:after="210" w:line="240" w:lineRule="auto"/>
        <w:rPr>
          <w:rFonts w:ascii="Segoe UI" w:eastAsia="Times New Roman" w:hAnsi="Segoe UI" w:cs="Segoe UI"/>
          <w:sz w:val="21"/>
          <w:szCs w:val="21"/>
          <w:lang w:val="en-NZ"/>
        </w:rPr>
      </w:pPr>
      <w:r w:rsidRPr="0028709F">
        <w:rPr>
          <w:rFonts w:ascii="Calibri" w:eastAsia="Times New Roman" w:hAnsi="Calibri" w:cs="Calibri"/>
          <w:b/>
          <w:bCs/>
        </w:rPr>
        <w:t>Why did you need to ensure that your task was suitable for your chosen audience?</w:t>
      </w:r>
    </w:p>
    <w:p w14:paraId="33057BBB" w14:textId="705D2532" w:rsidR="0028709F" w:rsidRPr="0028709F" w:rsidRDefault="00216A53" w:rsidP="0028709F">
      <w:pPr>
        <w:spacing w:before="100" w:beforeAutospacing="1" w:after="210" w:line="240" w:lineRule="auto"/>
        <w:rPr>
          <w:rFonts w:ascii="Segoe UI" w:eastAsia="Times New Roman" w:hAnsi="Segoe UI" w:cs="Segoe UI"/>
          <w:sz w:val="21"/>
          <w:szCs w:val="21"/>
          <w:lang w:val="en-NZ"/>
        </w:rPr>
      </w:pPr>
      <w:r>
        <w:rPr>
          <w:rFonts w:ascii="Segoe UI" w:eastAsia="Times New Roman" w:hAnsi="Segoe UI" w:cs="Segoe UI"/>
          <w:sz w:val="21"/>
          <w:szCs w:val="21"/>
          <w:lang w:val="en-NZ"/>
        </w:rPr>
        <w:t xml:space="preserve">I need to </w:t>
      </w:r>
      <w:r w:rsidR="00BB4D7B">
        <w:rPr>
          <w:rFonts w:ascii="Segoe UI" w:eastAsia="Times New Roman" w:hAnsi="Segoe UI" w:cs="Segoe UI"/>
          <w:sz w:val="21"/>
          <w:szCs w:val="21"/>
          <w:lang w:val="en-NZ"/>
        </w:rPr>
        <w:t xml:space="preserve">ensure my game is suitable for all audience </w:t>
      </w:r>
      <w:r w:rsidR="0078794C">
        <w:rPr>
          <w:rFonts w:ascii="Segoe UI" w:eastAsia="Times New Roman" w:hAnsi="Segoe UI" w:cs="Segoe UI"/>
          <w:sz w:val="21"/>
          <w:szCs w:val="21"/>
          <w:lang w:val="en-NZ"/>
        </w:rPr>
        <w:t xml:space="preserve">since If I </w:t>
      </w:r>
      <w:r w:rsidR="001043C9">
        <w:rPr>
          <w:rFonts w:ascii="Segoe UI" w:eastAsia="Times New Roman" w:hAnsi="Segoe UI" w:cs="Segoe UI"/>
          <w:sz w:val="21"/>
          <w:szCs w:val="21"/>
          <w:lang w:val="en-NZ"/>
        </w:rPr>
        <w:t>don’t,</w:t>
      </w:r>
      <w:r w:rsidR="0078794C">
        <w:rPr>
          <w:rFonts w:ascii="Segoe UI" w:eastAsia="Times New Roman" w:hAnsi="Segoe UI" w:cs="Segoe UI"/>
          <w:sz w:val="21"/>
          <w:szCs w:val="21"/>
          <w:lang w:val="en-NZ"/>
        </w:rPr>
        <w:t xml:space="preserve"> I may </w:t>
      </w:r>
      <w:r w:rsidR="00C523B0">
        <w:rPr>
          <w:rFonts w:ascii="Segoe UI" w:eastAsia="Times New Roman" w:hAnsi="Segoe UI" w:cs="Segoe UI"/>
          <w:sz w:val="21"/>
          <w:szCs w:val="21"/>
          <w:lang w:val="en-NZ"/>
        </w:rPr>
        <w:t xml:space="preserve">create negativity towards snakes and ladders </w:t>
      </w:r>
      <w:r w:rsidR="00473DAC">
        <w:rPr>
          <w:rFonts w:ascii="Segoe UI" w:eastAsia="Times New Roman" w:hAnsi="Segoe UI" w:cs="Segoe UI"/>
          <w:sz w:val="21"/>
          <w:szCs w:val="21"/>
          <w:lang w:val="en-NZ"/>
        </w:rPr>
        <w:t xml:space="preserve">my base game </w:t>
      </w:r>
      <w:r w:rsidR="007F4EC5">
        <w:rPr>
          <w:rFonts w:ascii="Segoe UI" w:eastAsia="Times New Roman" w:hAnsi="Segoe UI" w:cs="Segoe UI"/>
          <w:sz w:val="21"/>
          <w:szCs w:val="21"/>
          <w:lang w:val="en-NZ"/>
        </w:rPr>
        <w:t xml:space="preserve">and </w:t>
      </w:r>
      <w:r w:rsidR="001043C9">
        <w:rPr>
          <w:rFonts w:ascii="Segoe UI" w:eastAsia="Times New Roman" w:hAnsi="Segoe UI" w:cs="Segoe UI"/>
          <w:sz w:val="21"/>
          <w:szCs w:val="21"/>
          <w:lang w:val="en-NZ"/>
        </w:rPr>
        <w:t>its</w:t>
      </w:r>
      <w:r w:rsidR="00986C41">
        <w:rPr>
          <w:rFonts w:ascii="Segoe UI" w:eastAsia="Times New Roman" w:hAnsi="Segoe UI" w:cs="Segoe UI"/>
          <w:sz w:val="21"/>
          <w:szCs w:val="21"/>
          <w:lang w:val="en-NZ"/>
        </w:rPr>
        <w:t xml:space="preserve"> community </w:t>
      </w:r>
    </w:p>
    <w:p w14:paraId="7825C09F" w14:textId="73B17A7A" w:rsidR="00CC7596" w:rsidRPr="0028709F" w:rsidRDefault="0028709F" w:rsidP="0028709F">
      <w:pPr>
        <w:spacing w:before="100" w:beforeAutospacing="1" w:after="210" w:line="240" w:lineRule="auto"/>
        <w:rPr>
          <w:rFonts w:ascii="Calibri" w:eastAsia="Times New Roman" w:hAnsi="Calibri" w:cs="Calibri"/>
          <w:b/>
          <w:bCs/>
        </w:rPr>
      </w:pPr>
      <w:r w:rsidRPr="0028709F">
        <w:rPr>
          <w:rFonts w:ascii="Calibri" w:eastAsia="Times New Roman" w:hAnsi="Calibri" w:cs="Calibri"/>
          <w:b/>
          <w:bCs/>
        </w:rPr>
        <w:t>How did you ensure that your task was suitable for your chosen audience?</w:t>
      </w:r>
    </w:p>
    <w:p w14:paraId="04903B88" w14:textId="28DDE5BC" w:rsidR="005018D7" w:rsidRDefault="005018D7" w:rsidP="0028709F">
      <w:pPr>
        <w:spacing w:before="100" w:beforeAutospacing="1" w:after="210" w:line="240" w:lineRule="auto"/>
        <w:rPr>
          <w:rFonts w:ascii="Calibri" w:eastAsia="Times New Roman" w:hAnsi="Calibri" w:cs="Calibri"/>
          <w:i/>
          <w:iCs/>
        </w:rPr>
      </w:pPr>
      <w:r>
        <w:rPr>
          <w:rFonts w:ascii="Calibri" w:eastAsia="Times New Roman" w:hAnsi="Calibri" w:cs="Calibri"/>
          <w:i/>
          <w:iCs/>
        </w:rPr>
        <w:t xml:space="preserve">I ensured that the game is </w:t>
      </w:r>
      <w:r w:rsidR="00FC5852">
        <w:rPr>
          <w:rFonts w:ascii="Calibri" w:eastAsia="Times New Roman" w:hAnsi="Calibri" w:cs="Calibri"/>
          <w:i/>
          <w:iCs/>
        </w:rPr>
        <w:t>suitable</w:t>
      </w:r>
      <w:r>
        <w:rPr>
          <w:rFonts w:ascii="Calibri" w:eastAsia="Times New Roman" w:hAnsi="Calibri" w:cs="Calibri"/>
          <w:i/>
          <w:iCs/>
        </w:rPr>
        <w:t xml:space="preserve"> for all </w:t>
      </w:r>
      <w:r w:rsidR="00FC5852">
        <w:rPr>
          <w:rFonts w:ascii="Calibri" w:eastAsia="Times New Roman" w:hAnsi="Calibri" w:cs="Calibri"/>
          <w:i/>
          <w:iCs/>
        </w:rPr>
        <w:t xml:space="preserve">ages by using </w:t>
      </w:r>
      <w:r w:rsidR="00C8336B">
        <w:rPr>
          <w:rFonts w:ascii="Calibri" w:eastAsia="Times New Roman" w:hAnsi="Calibri" w:cs="Calibri"/>
          <w:i/>
          <w:iCs/>
        </w:rPr>
        <w:t xml:space="preserve">easy to understand </w:t>
      </w:r>
      <w:r w:rsidR="001043C9">
        <w:rPr>
          <w:rFonts w:ascii="Calibri" w:eastAsia="Times New Roman" w:hAnsi="Calibri" w:cs="Calibri"/>
          <w:i/>
          <w:iCs/>
        </w:rPr>
        <w:t>instructions and</w:t>
      </w:r>
      <w:r w:rsidR="00CE2720">
        <w:rPr>
          <w:rFonts w:ascii="Calibri" w:eastAsia="Times New Roman" w:hAnsi="Calibri" w:cs="Calibri"/>
          <w:i/>
          <w:iCs/>
        </w:rPr>
        <w:t xml:space="preserve"> by making the UI easy to</w:t>
      </w:r>
      <w:r w:rsidR="00EF231F">
        <w:rPr>
          <w:rFonts w:ascii="Calibri" w:eastAsia="Times New Roman" w:hAnsi="Calibri" w:cs="Calibri"/>
          <w:i/>
          <w:iCs/>
        </w:rPr>
        <w:t xml:space="preserve"> use </w:t>
      </w:r>
      <w:r w:rsidR="004C1BE8">
        <w:rPr>
          <w:rFonts w:ascii="Calibri" w:eastAsia="Times New Roman" w:hAnsi="Calibri" w:cs="Calibri"/>
          <w:i/>
          <w:iCs/>
        </w:rPr>
        <w:t>by an</w:t>
      </w:r>
      <w:r w:rsidR="00A96880">
        <w:rPr>
          <w:rFonts w:ascii="Calibri" w:eastAsia="Times New Roman" w:hAnsi="Calibri" w:cs="Calibri"/>
          <w:i/>
          <w:iCs/>
        </w:rPr>
        <w:t>yone.</w:t>
      </w:r>
    </w:p>
    <w:p w14:paraId="43BE980A" w14:textId="594FF5E4" w:rsidR="0028709F" w:rsidRDefault="0028709F" w:rsidP="0028709F">
      <w:pPr>
        <w:spacing w:before="100" w:beforeAutospacing="1" w:after="210" w:line="240" w:lineRule="auto"/>
        <w:rPr>
          <w:rFonts w:ascii="Calibri" w:eastAsia="Times New Roman" w:hAnsi="Calibri" w:cs="Calibri"/>
          <w:b/>
          <w:bCs/>
        </w:rPr>
      </w:pPr>
      <w:r w:rsidRPr="0028709F">
        <w:rPr>
          <w:rFonts w:ascii="Calibri" w:eastAsia="Times New Roman" w:hAnsi="Calibri" w:cs="Calibri"/>
          <w:b/>
          <w:bCs/>
        </w:rPr>
        <w:t xml:space="preserve">Why do we </w:t>
      </w:r>
      <w:r w:rsidR="00633E88" w:rsidRPr="0028709F">
        <w:rPr>
          <w:rFonts w:ascii="Calibri" w:eastAsia="Times New Roman" w:hAnsi="Calibri" w:cs="Calibri"/>
          <w:b/>
          <w:bCs/>
        </w:rPr>
        <w:t>honor</w:t>
      </w:r>
      <w:r w:rsidRPr="0028709F">
        <w:rPr>
          <w:rFonts w:ascii="Calibri" w:eastAsia="Times New Roman" w:hAnsi="Calibri" w:cs="Calibri"/>
          <w:b/>
          <w:bCs/>
        </w:rPr>
        <w:t xml:space="preserve"> copyright?</w:t>
      </w:r>
    </w:p>
    <w:p w14:paraId="4A08D8DB" w14:textId="13D87F30" w:rsidR="00EB7707" w:rsidRPr="00F3334A" w:rsidRDefault="0088293C" w:rsidP="0028709F">
      <w:pPr>
        <w:spacing w:before="100" w:beforeAutospacing="1" w:after="210" w:line="240" w:lineRule="auto"/>
        <w:rPr>
          <w:rFonts w:ascii="Calibri" w:eastAsia="Times New Roman" w:hAnsi="Calibri" w:cs="Calibri"/>
        </w:rPr>
      </w:pPr>
      <w:r w:rsidRPr="00F3334A">
        <w:rPr>
          <w:rFonts w:ascii="Calibri" w:eastAsia="Times New Roman" w:hAnsi="Calibri" w:cs="Calibri"/>
        </w:rPr>
        <w:t xml:space="preserve">Copyright </w:t>
      </w:r>
      <w:r w:rsidR="007C512A" w:rsidRPr="00F3334A">
        <w:rPr>
          <w:rFonts w:ascii="Calibri" w:eastAsia="Times New Roman" w:hAnsi="Calibri" w:cs="Calibri"/>
        </w:rPr>
        <w:t>must be honored because it is</w:t>
      </w:r>
      <w:r w:rsidRPr="00F3334A">
        <w:rPr>
          <w:rFonts w:ascii="Calibri" w:eastAsia="Times New Roman" w:hAnsi="Calibri" w:cs="Calibri"/>
        </w:rPr>
        <w:t xml:space="preserve"> </w:t>
      </w:r>
      <w:r w:rsidR="007C512A" w:rsidRPr="00F3334A">
        <w:rPr>
          <w:rFonts w:ascii="Calibri" w:eastAsia="Times New Roman" w:hAnsi="Calibri" w:cs="Calibri"/>
        </w:rPr>
        <w:t>considered</w:t>
      </w:r>
      <w:r w:rsidRPr="00F3334A">
        <w:rPr>
          <w:rFonts w:ascii="Calibri" w:eastAsia="Times New Roman" w:hAnsi="Calibri" w:cs="Calibri"/>
        </w:rPr>
        <w:t xml:space="preserve"> </w:t>
      </w:r>
      <w:r w:rsidR="00AE4B3D">
        <w:rPr>
          <w:rFonts w:ascii="Calibri" w:eastAsia="Times New Roman" w:hAnsi="Calibri" w:cs="Calibri"/>
        </w:rPr>
        <w:t>a part of the</w:t>
      </w:r>
      <w:r w:rsidR="007C512A" w:rsidRPr="00F3334A">
        <w:rPr>
          <w:rFonts w:ascii="Calibri" w:eastAsia="Times New Roman" w:hAnsi="Calibri" w:cs="Calibri"/>
        </w:rPr>
        <w:t xml:space="preserve"> </w:t>
      </w:r>
      <w:r w:rsidRPr="00F3334A">
        <w:rPr>
          <w:rFonts w:ascii="Calibri" w:eastAsia="Times New Roman" w:hAnsi="Calibri" w:cs="Calibri"/>
        </w:rPr>
        <w:t>human right</w:t>
      </w:r>
      <w:r w:rsidR="00AE4B3D">
        <w:rPr>
          <w:rFonts w:ascii="Calibri" w:eastAsia="Times New Roman" w:hAnsi="Calibri" w:cs="Calibri"/>
        </w:rPr>
        <w:t xml:space="preserve"> that says that we are </w:t>
      </w:r>
      <w:r w:rsidR="00981573">
        <w:rPr>
          <w:rFonts w:ascii="Calibri" w:eastAsia="Times New Roman" w:hAnsi="Calibri" w:cs="Calibri"/>
        </w:rPr>
        <w:t>allowed to own creations /</w:t>
      </w:r>
      <w:r w:rsidR="00990FB4">
        <w:rPr>
          <w:rFonts w:ascii="Calibri" w:eastAsia="Times New Roman" w:hAnsi="Calibri" w:cs="Calibri"/>
        </w:rPr>
        <w:t>property</w:t>
      </w:r>
      <w:r w:rsidR="00633E88" w:rsidRPr="00F3334A">
        <w:rPr>
          <w:rFonts w:ascii="Calibri" w:eastAsia="Times New Roman" w:hAnsi="Calibri" w:cs="Calibri"/>
        </w:rPr>
        <w:t>.</w:t>
      </w:r>
      <w:r w:rsidRPr="00F3334A">
        <w:rPr>
          <w:rFonts w:ascii="Calibri" w:eastAsia="Times New Roman" w:hAnsi="Calibri" w:cs="Calibri"/>
        </w:rPr>
        <w:t xml:space="preserve"> </w:t>
      </w:r>
    </w:p>
    <w:p w14:paraId="725E0C8A" w14:textId="77777777" w:rsidR="00D803A5" w:rsidRPr="0028709F" w:rsidRDefault="00D803A5" w:rsidP="0028709F">
      <w:pPr>
        <w:spacing w:before="100" w:beforeAutospacing="1" w:after="210" w:line="240" w:lineRule="auto"/>
        <w:rPr>
          <w:rFonts w:ascii="Segoe UI" w:eastAsia="Times New Roman" w:hAnsi="Segoe UI" w:cs="Segoe UI"/>
          <w:sz w:val="21"/>
          <w:szCs w:val="21"/>
          <w:lang w:val="en-NZ"/>
        </w:rPr>
      </w:pPr>
    </w:p>
    <w:p w14:paraId="5D1B5B24" w14:textId="336098C6" w:rsidR="0028709F" w:rsidRPr="0028709F" w:rsidRDefault="0028709F" w:rsidP="0028709F">
      <w:pPr>
        <w:spacing w:before="100" w:beforeAutospacing="1" w:after="210" w:line="240" w:lineRule="auto"/>
        <w:rPr>
          <w:rFonts w:ascii="Segoe UI" w:eastAsia="Times New Roman" w:hAnsi="Segoe UI" w:cs="Segoe UI"/>
          <w:sz w:val="21"/>
          <w:szCs w:val="21"/>
          <w:lang w:val="en-NZ"/>
        </w:rPr>
      </w:pPr>
      <w:r w:rsidRPr="0028709F">
        <w:rPr>
          <w:rFonts w:ascii="Calibri" w:eastAsia="Times New Roman" w:hAnsi="Calibri" w:cs="Calibri"/>
          <w:b/>
          <w:bCs/>
        </w:rPr>
        <w:t xml:space="preserve">How have you </w:t>
      </w:r>
      <w:r w:rsidR="00633E88" w:rsidRPr="0028709F">
        <w:rPr>
          <w:rFonts w:ascii="Calibri" w:eastAsia="Times New Roman" w:hAnsi="Calibri" w:cs="Calibri"/>
          <w:b/>
          <w:bCs/>
        </w:rPr>
        <w:t>honored</w:t>
      </w:r>
      <w:r w:rsidRPr="0028709F">
        <w:rPr>
          <w:rFonts w:ascii="Calibri" w:eastAsia="Times New Roman" w:hAnsi="Calibri" w:cs="Calibri"/>
          <w:b/>
          <w:bCs/>
        </w:rPr>
        <w:t xml:space="preserve"> copyright?</w:t>
      </w:r>
    </w:p>
    <w:p w14:paraId="7D844E4A" w14:textId="2574BF8C" w:rsidR="0028709F" w:rsidRPr="0028709F" w:rsidRDefault="00945817" w:rsidP="0028709F">
      <w:pPr>
        <w:spacing w:before="100" w:beforeAutospacing="1" w:after="210" w:line="240" w:lineRule="auto"/>
        <w:rPr>
          <w:rFonts w:ascii="Segoe UI" w:eastAsia="Times New Roman" w:hAnsi="Segoe UI" w:cs="Segoe UI"/>
          <w:sz w:val="21"/>
          <w:szCs w:val="21"/>
          <w:lang w:val="en-NZ"/>
        </w:rPr>
      </w:pPr>
      <w:r>
        <w:rPr>
          <w:rFonts w:ascii="Calibri" w:eastAsia="Times New Roman" w:hAnsi="Calibri" w:cs="Calibri"/>
          <w:i/>
          <w:iCs/>
        </w:rPr>
        <w:lastRenderedPageBreak/>
        <w:t xml:space="preserve">Snakes and ladders </w:t>
      </w:r>
      <w:proofErr w:type="gramStart"/>
      <w:r>
        <w:rPr>
          <w:rFonts w:ascii="Calibri" w:eastAsia="Times New Roman" w:hAnsi="Calibri" w:cs="Calibri"/>
          <w:i/>
          <w:iCs/>
        </w:rPr>
        <w:t>is</w:t>
      </w:r>
      <w:proofErr w:type="gramEnd"/>
      <w:r>
        <w:rPr>
          <w:rFonts w:ascii="Calibri" w:eastAsia="Times New Roman" w:hAnsi="Calibri" w:cs="Calibri"/>
          <w:i/>
          <w:iCs/>
        </w:rPr>
        <w:t xml:space="preserve"> an </w:t>
      </w:r>
      <w:r w:rsidR="00464A56">
        <w:rPr>
          <w:rFonts w:ascii="Calibri" w:eastAsia="Times New Roman" w:hAnsi="Calibri" w:cs="Calibri"/>
          <w:i/>
          <w:iCs/>
        </w:rPr>
        <w:t>old game that has been around as early as the 2</w:t>
      </w:r>
      <w:r w:rsidR="00464A56" w:rsidRPr="00464A56">
        <w:rPr>
          <w:rFonts w:ascii="Calibri" w:eastAsia="Times New Roman" w:hAnsi="Calibri" w:cs="Calibri"/>
          <w:i/>
          <w:iCs/>
          <w:vertAlign w:val="superscript"/>
        </w:rPr>
        <w:t>nd</w:t>
      </w:r>
      <w:r w:rsidR="00464A56">
        <w:rPr>
          <w:rFonts w:ascii="Calibri" w:eastAsia="Times New Roman" w:hAnsi="Calibri" w:cs="Calibri"/>
          <w:i/>
          <w:iCs/>
        </w:rPr>
        <w:t xml:space="preserve"> century so copyright doesn’t really </w:t>
      </w:r>
      <w:r w:rsidR="0099436E">
        <w:rPr>
          <w:rFonts w:ascii="Calibri" w:eastAsia="Times New Roman" w:hAnsi="Calibri" w:cs="Calibri"/>
          <w:i/>
          <w:iCs/>
        </w:rPr>
        <w:t xml:space="preserve">apply to it but </w:t>
      </w:r>
      <w:r w:rsidR="00100708">
        <w:rPr>
          <w:rFonts w:ascii="Calibri" w:eastAsia="Times New Roman" w:hAnsi="Calibri" w:cs="Calibri"/>
          <w:i/>
          <w:iCs/>
        </w:rPr>
        <w:t>to turn it in an original I change</w:t>
      </w:r>
      <w:r w:rsidR="00692A2B">
        <w:rPr>
          <w:rFonts w:ascii="Calibri" w:eastAsia="Times New Roman" w:hAnsi="Calibri" w:cs="Calibri"/>
          <w:i/>
          <w:iCs/>
        </w:rPr>
        <w:t xml:space="preserve">d some of the basic component </w:t>
      </w:r>
      <w:r w:rsidR="003965FE">
        <w:rPr>
          <w:rFonts w:ascii="Calibri" w:eastAsia="Times New Roman" w:hAnsi="Calibri" w:cs="Calibri"/>
          <w:i/>
          <w:iCs/>
        </w:rPr>
        <w:t>like adding a life s</w:t>
      </w:r>
      <w:r w:rsidR="007E640C">
        <w:rPr>
          <w:rFonts w:ascii="Calibri" w:eastAsia="Times New Roman" w:hAnsi="Calibri" w:cs="Calibri"/>
          <w:i/>
          <w:iCs/>
        </w:rPr>
        <w:t>ystem.</w:t>
      </w:r>
    </w:p>
    <w:p w14:paraId="57BC7866" w14:textId="77777777" w:rsidR="0028709F" w:rsidRPr="0028709F" w:rsidRDefault="0028709F" w:rsidP="0028709F">
      <w:pPr>
        <w:spacing w:before="100" w:beforeAutospacing="1" w:after="210" w:line="240" w:lineRule="auto"/>
        <w:rPr>
          <w:rFonts w:ascii="Segoe UI" w:eastAsia="Times New Roman" w:hAnsi="Segoe UI" w:cs="Segoe UI"/>
          <w:sz w:val="21"/>
          <w:szCs w:val="21"/>
          <w:lang w:val="en-NZ"/>
        </w:rPr>
      </w:pPr>
      <w:r w:rsidRPr="0028709F">
        <w:rPr>
          <w:rFonts w:ascii="Calibri" w:eastAsia="Times New Roman" w:hAnsi="Calibri" w:cs="Calibri"/>
          <w:b/>
          <w:bCs/>
        </w:rPr>
        <w:t>Why do you need to make your quiz easy to use?</w:t>
      </w:r>
    </w:p>
    <w:p w14:paraId="25BC26C8" w14:textId="24076343" w:rsidR="007E640C" w:rsidRDefault="008B2719" w:rsidP="00537E32">
      <w:pPr>
        <w:spacing w:before="100" w:beforeAutospacing="1" w:after="210" w:line="240" w:lineRule="auto"/>
        <w:ind w:left="720"/>
        <w:rPr>
          <w:rFonts w:ascii="Calibri" w:eastAsia="Times New Roman" w:hAnsi="Calibri" w:cs="Calibri"/>
          <w:i/>
          <w:iCs/>
        </w:rPr>
      </w:pPr>
      <w:r>
        <w:rPr>
          <w:rFonts w:ascii="Calibri" w:eastAsia="Times New Roman" w:hAnsi="Calibri" w:cs="Calibri"/>
          <w:i/>
          <w:iCs/>
        </w:rPr>
        <w:t xml:space="preserve">Snakes and ladders </w:t>
      </w:r>
      <w:proofErr w:type="gramStart"/>
      <w:r>
        <w:rPr>
          <w:rFonts w:ascii="Calibri" w:eastAsia="Times New Roman" w:hAnsi="Calibri" w:cs="Calibri"/>
          <w:i/>
          <w:iCs/>
        </w:rPr>
        <w:t>is</w:t>
      </w:r>
      <w:proofErr w:type="gramEnd"/>
      <w:r>
        <w:rPr>
          <w:rFonts w:ascii="Calibri" w:eastAsia="Times New Roman" w:hAnsi="Calibri" w:cs="Calibri"/>
          <w:i/>
          <w:iCs/>
        </w:rPr>
        <w:t xml:space="preserve"> a game that was made to be played by </w:t>
      </w:r>
      <w:r w:rsidR="0006287E">
        <w:rPr>
          <w:rFonts w:ascii="Calibri" w:eastAsia="Times New Roman" w:hAnsi="Calibri" w:cs="Calibri"/>
          <w:i/>
          <w:iCs/>
        </w:rPr>
        <w:t>an</w:t>
      </w:r>
      <w:r>
        <w:rPr>
          <w:rFonts w:ascii="Calibri" w:eastAsia="Times New Roman" w:hAnsi="Calibri" w:cs="Calibri"/>
          <w:i/>
          <w:iCs/>
        </w:rPr>
        <w:t xml:space="preserve">yone </w:t>
      </w:r>
      <w:r w:rsidR="00F33DFB">
        <w:rPr>
          <w:rFonts w:ascii="Calibri" w:eastAsia="Times New Roman" w:hAnsi="Calibri" w:cs="Calibri"/>
          <w:i/>
          <w:iCs/>
        </w:rPr>
        <w:t xml:space="preserve">and since </w:t>
      </w:r>
      <w:r w:rsidR="0006287E">
        <w:rPr>
          <w:rFonts w:ascii="Calibri" w:eastAsia="Times New Roman" w:hAnsi="Calibri" w:cs="Calibri"/>
          <w:i/>
          <w:iCs/>
        </w:rPr>
        <w:t xml:space="preserve">I’m </w:t>
      </w:r>
      <w:r w:rsidR="00F33DFB">
        <w:rPr>
          <w:rFonts w:ascii="Calibri" w:eastAsia="Times New Roman" w:hAnsi="Calibri" w:cs="Calibri"/>
          <w:i/>
          <w:iCs/>
        </w:rPr>
        <w:t xml:space="preserve">also making </w:t>
      </w:r>
      <w:r w:rsidR="001043C9">
        <w:rPr>
          <w:rFonts w:ascii="Calibri" w:eastAsia="Times New Roman" w:hAnsi="Calibri" w:cs="Calibri"/>
          <w:i/>
          <w:iCs/>
        </w:rPr>
        <w:t>snakes and</w:t>
      </w:r>
      <w:r w:rsidR="00915DFA">
        <w:rPr>
          <w:rFonts w:ascii="Calibri" w:eastAsia="Times New Roman" w:hAnsi="Calibri" w:cs="Calibri"/>
          <w:i/>
          <w:iCs/>
        </w:rPr>
        <w:t xml:space="preserve"> ladders </w:t>
      </w:r>
      <w:r w:rsidR="001043C9">
        <w:rPr>
          <w:rFonts w:ascii="Calibri" w:eastAsia="Times New Roman" w:hAnsi="Calibri" w:cs="Calibri"/>
          <w:i/>
          <w:iCs/>
        </w:rPr>
        <w:t>variant that</w:t>
      </w:r>
      <w:r w:rsidR="00F33DFB">
        <w:rPr>
          <w:rFonts w:ascii="Calibri" w:eastAsia="Times New Roman" w:hAnsi="Calibri" w:cs="Calibri"/>
          <w:i/>
          <w:iCs/>
        </w:rPr>
        <w:t xml:space="preserve"> can be played by everyone making it easy </w:t>
      </w:r>
      <w:r w:rsidR="00480C4D">
        <w:rPr>
          <w:rFonts w:ascii="Calibri" w:eastAsia="Times New Roman" w:hAnsi="Calibri" w:cs="Calibri"/>
          <w:i/>
          <w:iCs/>
        </w:rPr>
        <w:t>is</w:t>
      </w:r>
      <w:r w:rsidR="00BD0B1D">
        <w:rPr>
          <w:rFonts w:ascii="Calibri" w:eastAsia="Times New Roman" w:hAnsi="Calibri" w:cs="Calibri"/>
          <w:i/>
          <w:iCs/>
        </w:rPr>
        <w:t xml:space="preserve"> my main focus.</w:t>
      </w:r>
      <w:r w:rsidR="00480C4D">
        <w:rPr>
          <w:rFonts w:ascii="Calibri" w:eastAsia="Times New Roman" w:hAnsi="Calibri" w:cs="Calibri"/>
          <w:i/>
          <w:iCs/>
        </w:rPr>
        <w:t xml:space="preserve"> </w:t>
      </w:r>
    </w:p>
    <w:p w14:paraId="3247A661" w14:textId="025C09FC" w:rsidR="0028709F" w:rsidRDefault="0028709F" w:rsidP="0028709F">
      <w:pPr>
        <w:spacing w:before="100" w:beforeAutospacing="1" w:after="210" w:line="240" w:lineRule="auto"/>
        <w:rPr>
          <w:rFonts w:ascii="Calibri" w:eastAsia="Times New Roman" w:hAnsi="Calibri" w:cs="Calibri"/>
          <w:b/>
          <w:bCs/>
        </w:rPr>
      </w:pPr>
      <w:r w:rsidRPr="0028709F">
        <w:rPr>
          <w:rFonts w:ascii="Calibri" w:eastAsia="Times New Roman" w:hAnsi="Calibri" w:cs="Calibri"/>
          <w:b/>
          <w:bCs/>
        </w:rPr>
        <w:t>How did you make your quiz easy to use?</w:t>
      </w:r>
    </w:p>
    <w:p w14:paraId="24E10C14" w14:textId="2E9D2494" w:rsidR="750CA454" w:rsidRDefault="00BD0B1D" w:rsidP="0028709F">
      <w:pPr>
        <w:widowControl w:val="0"/>
        <w:spacing w:after="200"/>
        <w:rPr>
          <w:rFonts w:ascii="Calibri" w:eastAsia="Calibri" w:hAnsi="Calibri" w:cs="Calibri"/>
          <w:i/>
          <w:iCs/>
        </w:rPr>
      </w:pPr>
      <w:r>
        <w:rPr>
          <w:rFonts w:ascii="Calibri" w:eastAsia="Calibri" w:hAnsi="Calibri" w:cs="Calibri"/>
          <w:i/>
          <w:iCs/>
        </w:rPr>
        <w:t xml:space="preserve">I made the game easier by </w:t>
      </w:r>
      <w:r w:rsidR="00D97CF6">
        <w:rPr>
          <w:rFonts w:ascii="Calibri" w:eastAsia="Calibri" w:hAnsi="Calibri" w:cs="Calibri"/>
          <w:i/>
          <w:iCs/>
        </w:rPr>
        <w:t xml:space="preserve">not making the gameplay complex, </w:t>
      </w:r>
      <w:r w:rsidR="004A31B9">
        <w:rPr>
          <w:rFonts w:ascii="Calibri" w:eastAsia="Calibri" w:hAnsi="Calibri" w:cs="Calibri"/>
          <w:i/>
          <w:iCs/>
        </w:rPr>
        <w:t>to</w:t>
      </w:r>
      <w:r w:rsidR="00E76357">
        <w:rPr>
          <w:rFonts w:ascii="Calibri" w:eastAsia="Calibri" w:hAnsi="Calibri" w:cs="Calibri"/>
          <w:i/>
          <w:iCs/>
        </w:rPr>
        <w:t xml:space="preserve"> achieve</w:t>
      </w:r>
      <w:r w:rsidR="00F5077C">
        <w:rPr>
          <w:rFonts w:ascii="Calibri" w:eastAsia="Calibri" w:hAnsi="Calibri" w:cs="Calibri"/>
          <w:i/>
          <w:iCs/>
        </w:rPr>
        <w:t xml:space="preserve"> this, </w:t>
      </w:r>
      <w:r w:rsidR="001D4735">
        <w:rPr>
          <w:rFonts w:ascii="Calibri" w:eastAsia="Calibri" w:hAnsi="Calibri" w:cs="Calibri"/>
          <w:i/>
          <w:iCs/>
        </w:rPr>
        <w:t xml:space="preserve">I made it so that the game doesn’t require much from the player </w:t>
      </w:r>
      <w:r w:rsidR="00CD1388">
        <w:rPr>
          <w:rFonts w:ascii="Calibri" w:eastAsia="Calibri" w:hAnsi="Calibri" w:cs="Calibri"/>
          <w:i/>
          <w:iCs/>
        </w:rPr>
        <w:t>except</w:t>
      </w:r>
      <w:r w:rsidR="002A0DF2">
        <w:rPr>
          <w:rFonts w:ascii="Calibri" w:eastAsia="Calibri" w:hAnsi="Calibri" w:cs="Calibri"/>
          <w:i/>
          <w:iCs/>
        </w:rPr>
        <w:t xml:space="preserve"> </w:t>
      </w:r>
      <w:r w:rsidR="005549E8">
        <w:rPr>
          <w:rFonts w:ascii="Calibri" w:eastAsia="Calibri" w:hAnsi="Calibri" w:cs="Calibri"/>
          <w:i/>
          <w:iCs/>
        </w:rPr>
        <w:t>their name</w:t>
      </w:r>
      <w:r w:rsidR="002A0DF2">
        <w:rPr>
          <w:rFonts w:ascii="Calibri" w:eastAsia="Calibri" w:hAnsi="Calibri" w:cs="Calibri"/>
          <w:i/>
          <w:iCs/>
        </w:rPr>
        <w:t xml:space="preserve"> and</w:t>
      </w:r>
      <w:r w:rsidR="00CD1388">
        <w:rPr>
          <w:rFonts w:ascii="Calibri" w:eastAsia="Calibri" w:hAnsi="Calibri" w:cs="Calibri"/>
          <w:i/>
          <w:iCs/>
        </w:rPr>
        <w:t xml:space="preserve"> pressing enter to roll the dice.</w:t>
      </w:r>
      <w:r w:rsidR="002A0DF2">
        <w:rPr>
          <w:rFonts w:ascii="Calibri" w:eastAsia="Calibri" w:hAnsi="Calibri" w:cs="Calibri"/>
          <w:i/>
          <w:iCs/>
        </w:rPr>
        <w:t xml:space="preserve"> </w:t>
      </w:r>
    </w:p>
    <w:tbl>
      <w:tblPr>
        <w:tblStyle w:val="TableGrid"/>
        <w:tblW w:w="9918" w:type="dxa"/>
        <w:tblLook w:val="04A0" w:firstRow="1" w:lastRow="0" w:firstColumn="1" w:lastColumn="0" w:noHBand="0" w:noVBand="1"/>
      </w:tblPr>
      <w:tblGrid>
        <w:gridCol w:w="3461"/>
        <w:gridCol w:w="6457"/>
      </w:tblGrid>
      <w:tr w:rsidR="00BE4B36" w14:paraId="6F056B08" w14:textId="77777777" w:rsidTr="00A45CFA">
        <w:tc>
          <w:tcPr>
            <w:tcW w:w="2375" w:type="dxa"/>
          </w:tcPr>
          <w:p w14:paraId="09E5A9D1" w14:textId="77777777" w:rsidR="00BE4B36" w:rsidRDefault="00BE4B36" w:rsidP="00A45CFA">
            <w:pPr>
              <w:rPr>
                <w:lang w:val="en-US"/>
              </w:rPr>
            </w:pPr>
            <w:r>
              <w:rPr>
                <w:lang w:val="en-US"/>
              </w:rPr>
              <w:t>implication</w:t>
            </w:r>
          </w:p>
        </w:tc>
        <w:tc>
          <w:tcPr>
            <w:tcW w:w="4430" w:type="dxa"/>
          </w:tcPr>
          <w:p w14:paraId="4AB07856" w14:textId="77777777" w:rsidR="00BE4B36" w:rsidRDefault="00BE4B36" w:rsidP="00A45CFA">
            <w:pPr>
              <w:rPr>
                <w:lang w:val="en-US"/>
              </w:rPr>
            </w:pPr>
            <w:r>
              <w:rPr>
                <w:lang w:val="en-US"/>
              </w:rPr>
              <w:t>Implication on the program</w:t>
            </w:r>
          </w:p>
        </w:tc>
      </w:tr>
    </w:tbl>
    <w:p w14:paraId="3DE81269" w14:textId="77777777" w:rsidR="00BE4B36" w:rsidRDefault="00BE4B36" w:rsidP="00BE4B36"/>
    <w:tbl>
      <w:tblPr>
        <w:tblStyle w:val="TableGrid"/>
        <w:tblW w:w="9918" w:type="dxa"/>
        <w:tblLook w:val="04A0" w:firstRow="1" w:lastRow="0" w:firstColumn="1" w:lastColumn="0" w:noHBand="0" w:noVBand="1"/>
      </w:tblPr>
      <w:tblGrid>
        <w:gridCol w:w="2375"/>
        <w:gridCol w:w="7543"/>
      </w:tblGrid>
      <w:tr w:rsidR="00BE4B36" w14:paraId="126720DA" w14:textId="77777777" w:rsidTr="00A45CFA">
        <w:tc>
          <w:tcPr>
            <w:tcW w:w="2375" w:type="dxa"/>
          </w:tcPr>
          <w:p w14:paraId="0B170D68" w14:textId="77777777" w:rsidR="00BE4B36" w:rsidRDefault="00BE4B36" w:rsidP="00A45CFA">
            <w:pPr>
              <w:rPr>
                <w:lang w:val="en-US"/>
              </w:rPr>
            </w:pPr>
            <w:r>
              <w:rPr>
                <w:lang w:val="en-US"/>
              </w:rPr>
              <w:t>Usability</w:t>
            </w:r>
          </w:p>
        </w:tc>
        <w:tc>
          <w:tcPr>
            <w:tcW w:w="7543" w:type="dxa"/>
          </w:tcPr>
          <w:p w14:paraId="0E69F84B" w14:textId="77777777" w:rsidR="00BE4B36" w:rsidRDefault="00BE4B36" w:rsidP="00A45CFA">
            <w:pPr>
              <w:rPr>
                <w:lang w:val="en-US"/>
              </w:rPr>
            </w:pPr>
          </w:p>
        </w:tc>
      </w:tr>
      <w:tr w:rsidR="00BE4B36" w14:paraId="045D63D4" w14:textId="77777777" w:rsidTr="00A45CFA">
        <w:tc>
          <w:tcPr>
            <w:tcW w:w="2375" w:type="dxa"/>
          </w:tcPr>
          <w:p w14:paraId="1964093D" w14:textId="77777777" w:rsidR="00BE4B36" w:rsidRDefault="00BE4B36" w:rsidP="00A45CFA">
            <w:pPr>
              <w:rPr>
                <w:lang w:val="en-US"/>
              </w:rPr>
            </w:pPr>
            <w:r>
              <w:rPr>
                <w:lang w:val="en-US"/>
              </w:rPr>
              <w:t>Usability is how easily it is for a user to accomplish task and providing the correct instructions and errors.</w:t>
            </w:r>
          </w:p>
          <w:p w14:paraId="2DC32BEC" w14:textId="77777777" w:rsidR="00BE4B36" w:rsidRDefault="00BE4B36" w:rsidP="00A45CFA">
            <w:pPr>
              <w:rPr>
                <w:lang w:val="en-US"/>
              </w:rPr>
            </w:pPr>
          </w:p>
          <w:p w14:paraId="3378D081" w14:textId="77777777" w:rsidR="00BE4B36" w:rsidRDefault="00BE4B36" w:rsidP="00A45CFA">
            <w:pPr>
              <w:rPr>
                <w:lang w:val="en-US"/>
              </w:rPr>
            </w:pPr>
          </w:p>
          <w:p w14:paraId="3CE3C18D" w14:textId="77777777" w:rsidR="00BE4B36" w:rsidRDefault="00BE4B36" w:rsidP="00A45CFA">
            <w:pPr>
              <w:rPr>
                <w:lang w:val="en-US"/>
              </w:rPr>
            </w:pPr>
          </w:p>
          <w:p w14:paraId="08850C27" w14:textId="77777777" w:rsidR="00BE4B36" w:rsidRDefault="00BE4B36" w:rsidP="00A45CFA">
            <w:pPr>
              <w:rPr>
                <w:lang w:val="en-US"/>
              </w:rPr>
            </w:pPr>
          </w:p>
          <w:p w14:paraId="732FE40B" w14:textId="77777777" w:rsidR="00BE4B36" w:rsidRDefault="00BE4B36" w:rsidP="00A45CFA">
            <w:pPr>
              <w:rPr>
                <w:lang w:val="en-US"/>
              </w:rPr>
            </w:pPr>
          </w:p>
        </w:tc>
        <w:tc>
          <w:tcPr>
            <w:tcW w:w="7543" w:type="dxa"/>
          </w:tcPr>
          <w:p w14:paraId="0F4C7CD3" w14:textId="3DAB5460" w:rsidR="00BE4B36" w:rsidRDefault="004B2E15" w:rsidP="00A45CFA">
            <w:pPr>
              <w:rPr>
                <w:lang w:val="en-US"/>
              </w:rPr>
            </w:pPr>
            <w:r w:rsidRPr="00677111">
              <w:rPr>
                <w:i/>
                <w:noProof/>
              </w:rPr>
              <w:drawing>
                <wp:inline distT="0" distB="0" distL="0" distR="0" wp14:anchorId="70D0B95E" wp14:editId="0FED06E2">
                  <wp:extent cx="1376466" cy="2867025"/>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32"/>
                          <a:stretch>
                            <a:fillRect/>
                          </a:stretch>
                        </pic:blipFill>
                        <pic:spPr>
                          <a:xfrm>
                            <a:off x="0" y="0"/>
                            <a:ext cx="1384422" cy="2883597"/>
                          </a:xfrm>
                          <a:prstGeom prst="rect">
                            <a:avLst/>
                          </a:prstGeom>
                        </pic:spPr>
                      </pic:pic>
                    </a:graphicData>
                  </a:graphic>
                </wp:inline>
              </w:drawing>
            </w:r>
          </w:p>
        </w:tc>
      </w:tr>
    </w:tbl>
    <w:p w14:paraId="0DCB5FD6" w14:textId="77777777" w:rsidR="00BE4B36" w:rsidRPr="00FF6086" w:rsidRDefault="00BE4B36" w:rsidP="00BE4B36"/>
    <w:tbl>
      <w:tblPr>
        <w:tblStyle w:val="TableGrid"/>
        <w:tblW w:w="9918" w:type="dxa"/>
        <w:tblLook w:val="04A0" w:firstRow="1" w:lastRow="0" w:firstColumn="1" w:lastColumn="0" w:noHBand="0" w:noVBand="1"/>
      </w:tblPr>
      <w:tblGrid>
        <w:gridCol w:w="2375"/>
        <w:gridCol w:w="7543"/>
      </w:tblGrid>
      <w:tr w:rsidR="00BE4B36" w14:paraId="52B63285" w14:textId="77777777" w:rsidTr="00A45CFA">
        <w:tc>
          <w:tcPr>
            <w:tcW w:w="2375" w:type="dxa"/>
          </w:tcPr>
          <w:p w14:paraId="4E284179" w14:textId="77777777" w:rsidR="00BE4B36" w:rsidRDefault="00BE4B36" w:rsidP="00A45CFA">
            <w:pPr>
              <w:rPr>
                <w:lang w:val="en-US"/>
              </w:rPr>
            </w:pPr>
          </w:p>
          <w:p w14:paraId="7964A9A7" w14:textId="77777777" w:rsidR="00BE4B36" w:rsidRDefault="00BE4B36" w:rsidP="00A45CFA">
            <w:pPr>
              <w:rPr>
                <w:lang w:val="en-US"/>
              </w:rPr>
            </w:pPr>
            <w:r>
              <w:rPr>
                <w:lang w:val="en-US"/>
              </w:rPr>
              <w:t>Functionality</w:t>
            </w:r>
          </w:p>
        </w:tc>
        <w:tc>
          <w:tcPr>
            <w:tcW w:w="7543" w:type="dxa"/>
          </w:tcPr>
          <w:p w14:paraId="25CD5EAF" w14:textId="77777777" w:rsidR="00BE4B36" w:rsidRDefault="00BE4B36" w:rsidP="00A45CFA">
            <w:pPr>
              <w:rPr>
                <w:lang w:val="en-US"/>
              </w:rPr>
            </w:pPr>
          </w:p>
        </w:tc>
      </w:tr>
      <w:tr w:rsidR="00BE4B36" w14:paraId="2D84E8D2" w14:textId="77777777" w:rsidTr="00A45CFA">
        <w:tc>
          <w:tcPr>
            <w:tcW w:w="2375" w:type="dxa"/>
          </w:tcPr>
          <w:p w14:paraId="32BCF514" w14:textId="77777777" w:rsidR="00BE4B36" w:rsidRDefault="00BE4B36" w:rsidP="00A45CFA">
            <w:pPr>
              <w:rPr>
                <w:lang w:val="en-US"/>
              </w:rPr>
            </w:pPr>
            <w:r>
              <w:rPr>
                <w:lang w:val="en-US"/>
              </w:rPr>
              <w:lastRenderedPageBreak/>
              <w:t>Functionality is when you ensure that the program works for expected and unexpected cases.</w:t>
            </w:r>
          </w:p>
          <w:p w14:paraId="1612D52A" w14:textId="77777777" w:rsidR="00BE4B36" w:rsidRDefault="00BE4B36" w:rsidP="00A45CFA">
            <w:pPr>
              <w:rPr>
                <w:lang w:val="en-US"/>
              </w:rPr>
            </w:pPr>
          </w:p>
          <w:p w14:paraId="6B885803" w14:textId="77777777" w:rsidR="00BE4B36" w:rsidRDefault="00BE4B36" w:rsidP="00A45CFA">
            <w:pPr>
              <w:rPr>
                <w:lang w:val="en-US"/>
              </w:rPr>
            </w:pPr>
          </w:p>
        </w:tc>
        <w:tc>
          <w:tcPr>
            <w:tcW w:w="7543" w:type="dxa"/>
          </w:tcPr>
          <w:p w14:paraId="68A56E4A" w14:textId="1BC7C870" w:rsidR="00BE4B36" w:rsidRDefault="008E047C" w:rsidP="00A45CFA">
            <w:pPr>
              <w:rPr>
                <w:lang w:val="en-US"/>
              </w:rPr>
            </w:pPr>
            <w:r w:rsidRPr="008E047C">
              <w:rPr>
                <w:lang w:val="en-US"/>
              </w:rPr>
              <w:drawing>
                <wp:inline distT="0" distB="0" distL="0" distR="0" wp14:anchorId="5A6129B5" wp14:editId="0F6F5BAC">
                  <wp:extent cx="2543175" cy="2055091"/>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53028" cy="2063053"/>
                          </a:xfrm>
                          <a:prstGeom prst="rect">
                            <a:avLst/>
                          </a:prstGeom>
                        </pic:spPr>
                      </pic:pic>
                    </a:graphicData>
                  </a:graphic>
                </wp:inline>
              </w:drawing>
            </w:r>
          </w:p>
        </w:tc>
      </w:tr>
      <w:tr w:rsidR="00BE4B36" w14:paraId="40DA0AE4" w14:textId="77777777" w:rsidTr="00A45CFA">
        <w:tc>
          <w:tcPr>
            <w:tcW w:w="2375" w:type="dxa"/>
          </w:tcPr>
          <w:p w14:paraId="5EE49542" w14:textId="77777777" w:rsidR="00BE4B36" w:rsidRDefault="00BE4B36" w:rsidP="00A45CFA">
            <w:pPr>
              <w:rPr>
                <w:lang w:val="en-US"/>
              </w:rPr>
            </w:pPr>
            <w:r>
              <w:rPr>
                <w:lang w:val="en-US"/>
              </w:rPr>
              <w:t>social</w:t>
            </w:r>
          </w:p>
        </w:tc>
        <w:tc>
          <w:tcPr>
            <w:tcW w:w="7543" w:type="dxa"/>
          </w:tcPr>
          <w:p w14:paraId="023EDE12" w14:textId="77777777" w:rsidR="00BE4B36" w:rsidRDefault="00BE4B36" w:rsidP="00A45CFA">
            <w:pPr>
              <w:rPr>
                <w:lang w:val="en-US"/>
              </w:rPr>
            </w:pPr>
          </w:p>
        </w:tc>
      </w:tr>
      <w:tr w:rsidR="00BE4B36" w14:paraId="0AB217DE" w14:textId="77777777" w:rsidTr="00A45CFA">
        <w:tc>
          <w:tcPr>
            <w:tcW w:w="2375" w:type="dxa"/>
          </w:tcPr>
          <w:p w14:paraId="07E0A912" w14:textId="77777777" w:rsidR="00BE4B36" w:rsidRDefault="00BE4B36" w:rsidP="00A45CFA">
            <w:pPr>
              <w:rPr>
                <w:lang w:val="en-US"/>
              </w:rPr>
            </w:pPr>
            <w:r>
              <w:rPr>
                <w:lang w:val="en-US"/>
              </w:rPr>
              <w:t>Social is how the outcome affects the user… for example gambling games can have a negative effect on the user if there is no limit</w:t>
            </w:r>
          </w:p>
          <w:p w14:paraId="50C2D2A8" w14:textId="77777777" w:rsidR="00BE4B36" w:rsidRDefault="00BE4B36" w:rsidP="00A45CFA">
            <w:pPr>
              <w:rPr>
                <w:lang w:val="en-US"/>
              </w:rPr>
            </w:pPr>
          </w:p>
        </w:tc>
        <w:tc>
          <w:tcPr>
            <w:tcW w:w="7543" w:type="dxa"/>
          </w:tcPr>
          <w:p w14:paraId="5D185CEF" w14:textId="1FF5AF4D" w:rsidR="00BE4B36" w:rsidRDefault="00AB0F99" w:rsidP="00A45CFA">
            <w:pPr>
              <w:rPr>
                <w:lang w:val="en-US"/>
              </w:rPr>
            </w:pPr>
            <w:r>
              <w:rPr>
                <w:lang w:val="en-US"/>
              </w:rPr>
              <w:t xml:space="preserve">I </w:t>
            </w:r>
            <w:r w:rsidR="00433EED">
              <w:rPr>
                <w:lang w:val="en-US"/>
              </w:rPr>
              <w:t xml:space="preserve">have removed the money system and </w:t>
            </w:r>
            <w:r w:rsidR="00152C70">
              <w:rPr>
                <w:lang w:val="en-US"/>
              </w:rPr>
              <w:t>I made sure to use appropriate language</w:t>
            </w:r>
          </w:p>
        </w:tc>
      </w:tr>
      <w:tr w:rsidR="00BE4B36" w14:paraId="083F803E" w14:textId="77777777" w:rsidTr="00A45CFA">
        <w:tc>
          <w:tcPr>
            <w:tcW w:w="2375" w:type="dxa"/>
          </w:tcPr>
          <w:p w14:paraId="6D4A475C" w14:textId="77777777" w:rsidR="00BE4B36" w:rsidRDefault="00BE4B36" w:rsidP="00A45CFA">
            <w:pPr>
              <w:rPr>
                <w:lang w:val="en-US"/>
              </w:rPr>
            </w:pPr>
            <w:r>
              <w:rPr>
                <w:lang w:val="en-US"/>
              </w:rPr>
              <w:t>Aesthetics</w:t>
            </w:r>
          </w:p>
        </w:tc>
        <w:tc>
          <w:tcPr>
            <w:tcW w:w="7543" w:type="dxa"/>
          </w:tcPr>
          <w:p w14:paraId="55A0789A" w14:textId="77777777" w:rsidR="00BE4B36" w:rsidRDefault="00BE4B36" w:rsidP="00A45CFA">
            <w:pPr>
              <w:rPr>
                <w:lang w:val="en-US"/>
              </w:rPr>
            </w:pPr>
          </w:p>
        </w:tc>
      </w:tr>
      <w:tr w:rsidR="00BE4B36" w14:paraId="7626257D" w14:textId="77777777" w:rsidTr="00A45CFA">
        <w:tc>
          <w:tcPr>
            <w:tcW w:w="2375" w:type="dxa"/>
          </w:tcPr>
          <w:p w14:paraId="07278B44" w14:textId="77777777" w:rsidR="00BE4B36" w:rsidRDefault="00BE4B36" w:rsidP="00A45CFA">
            <w:pPr>
              <w:rPr>
                <w:lang w:val="en-US"/>
              </w:rPr>
            </w:pPr>
            <w:r>
              <w:rPr>
                <w:lang w:val="en-US"/>
              </w:rPr>
              <w:t>Aesthetic having a pleasant looking outcome. For example, having a decoration on my responses.</w:t>
            </w:r>
          </w:p>
          <w:p w14:paraId="131660C9" w14:textId="77777777" w:rsidR="00BE4B36" w:rsidRDefault="00BE4B36" w:rsidP="00A45CFA">
            <w:pPr>
              <w:rPr>
                <w:lang w:val="en-US"/>
              </w:rPr>
            </w:pPr>
          </w:p>
        </w:tc>
        <w:tc>
          <w:tcPr>
            <w:tcW w:w="7543" w:type="dxa"/>
          </w:tcPr>
          <w:p w14:paraId="5C8BB185" w14:textId="4CB22DFC" w:rsidR="00BE4B36" w:rsidRDefault="0055053B" w:rsidP="00A45CFA">
            <w:pPr>
              <w:rPr>
                <w:lang w:val="en-US"/>
              </w:rPr>
            </w:pPr>
            <w:r w:rsidRPr="004B3555">
              <w:rPr>
                <w:noProof/>
              </w:rPr>
              <w:drawing>
                <wp:inline distT="0" distB="0" distL="0" distR="0" wp14:anchorId="6A9AEB4B" wp14:editId="544198C7">
                  <wp:extent cx="2331308" cy="2716800"/>
                  <wp:effectExtent l="0" t="0" r="0" b="762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41"/>
                          <a:stretch>
                            <a:fillRect/>
                          </a:stretch>
                        </pic:blipFill>
                        <pic:spPr>
                          <a:xfrm>
                            <a:off x="0" y="0"/>
                            <a:ext cx="2337738" cy="2724293"/>
                          </a:xfrm>
                          <a:prstGeom prst="rect">
                            <a:avLst/>
                          </a:prstGeom>
                        </pic:spPr>
                      </pic:pic>
                    </a:graphicData>
                  </a:graphic>
                </wp:inline>
              </w:drawing>
            </w:r>
          </w:p>
        </w:tc>
      </w:tr>
    </w:tbl>
    <w:p w14:paraId="5D910354" w14:textId="77777777" w:rsidR="007C0DE6" w:rsidRDefault="007C0DE6" w:rsidP="0028709F">
      <w:pPr>
        <w:widowControl w:val="0"/>
        <w:spacing w:after="200"/>
        <w:rPr>
          <w:rFonts w:ascii="Calibri" w:eastAsia="Calibri" w:hAnsi="Calibri" w:cs="Calibri"/>
          <w:i/>
          <w:iCs/>
        </w:rPr>
      </w:pPr>
    </w:p>
    <w:sectPr w:rsidR="007C0D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TY1N7Q0NzQyMjVV0lEKTi0uzszPAykwrAUAV3UW3CwAAAA="/>
  </w:docVars>
  <w:rsids>
    <w:rsidRoot w:val="00995739"/>
    <w:rsid w:val="0000111C"/>
    <w:rsid w:val="00056B9F"/>
    <w:rsid w:val="0006287E"/>
    <w:rsid w:val="0006695D"/>
    <w:rsid w:val="00080C2E"/>
    <w:rsid w:val="000816AE"/>
    <w:rsid w:val="00083DDF"/>
    <w:rsid w:val="0008756C"/>
    <w:rsid w:val="00095CC4"/>
    <w:rsid w:val="000B4907"/>
    <w:rsid w:val="000C415E"/>
    <w:rsid w:val="000E1DAD"/>
    <w:rsid w:val="000E3E56"/>
    <w:rsid w:val="000E3E5A"/>
    <w:rsid w:val="000E627B"/>
    <w:rsid w:val="00100708"/>
    <w:rsid w:val="001043C9"/>
    <w:rsid w:val="00121B64"/>
    <w:rsid w:val="00127345"/>
    <w:rsid w:val="00150D3E"/>
    <w:rsid w:val="00152C70"/>
    <w:rsid w:val="00163CD4"/>
    <w:rsid w:val="001B10DE"/>
    <w:rsid w:val="001C268C"/>
    <w:rsid w:val="001D4735"/>
    <w:rsid w:val="001D69B1"/>
    <w:rsid w:val="001F43A1"/>
    <w:rsid w:val="00216A53"/>
    <w:rsid w:val="0022379A"/>
    <w:rsid w:val="00244F5A"/>
    <w:rsid w:val="00260CB3"/>
    <w:rsid w:val="00265209"/>
    <w:rsid w:val="002712FD"/>
    <w:rsid w:val="0027516F"/>
    <w:rsid w:val="0028709F"/>
    <w:rsid w:val="002871C7"/>
    <w:rsid w:val="002A0DF2"/>
    <w:rsid w:val="002A427E"/>
    <w:rsid w:val="002C4E58"/>
    <w:rsid w:val="002C563B"/>
    <w:rsid w:val="002E5C0C"/>
    <w:rsid w:val="002E6CA1"/>
    <w:rsid w:val="002F5891"/>
    <w:rsid w:val="003073FD"/>
    <w:rsid w:val="0031654A"/>
    <w:rsid w:val="0033440B"/>
    <w:rsid w:val="00337006"/>
    <w:rsid w:val="003551F4"/>
    <w:rsid w:val="00377142"/>
    <w:rsid w:val="003965FE"/>
    <w:rsid w:val="00396AA1"/>
    <w:rsid w:val="003F7F57"/>
    <w:rsid w:val="00405268"/>
    <w:rsid w:val="00433EED"/>
    <w:rsid w:val="00464A56"/>
    <w:rsid w:val="00473DAC"/>
    <w:rsid w:val="00475755"/>
    <w:rsid w:val="00480C4D"/>
    <w:rsid w:val="0048680D"/>
    <w:rsid w:val="004A31B9"/>
    <w:rsid w:val="004B176E"/>
    <w:rsid w:val="004B2E15"/>
    <w:rsid w:val="004B3555"/>
    <w:rsid w:val="004C1BE8"/>
    <w:rsid w:val="004C6968"/>
    <w:rsid w:val="004D1D0D"/>
    <w:rsid w:val="005018D7"/>
    <w:rsid w:val="00537E32"/>
    <w:rsid w:val="00540C14"/>
    <w:rsid w:val="0055053B"/>
    <w:rsid w:val="005549E8"/>
    <w:rsid w:val="005C3B07"/>
    <w:rsid w:val="005C71C4"/>
    <w:rsid w:val="005D5646"/>
    <w:rsid w:val="005D5E0A"/>
    <w:rsid w:val="006236A0"/>
    <w:rsid w:val="006248C2"/>
    <w:rsid w:val="00633E88"/>
    <w:rsid w:val="006438B4"/>
    <w:rsid w:val="006620DF"/>
    <w:rsid w:val="00665675"/>
    <w:rsid w:val="00670CB8"/>
    <w:rsid w:val="00677111"/>
    <w:rsid w:val="00692A2B"/>
    <w:rsid w:val="00693E41"/>
    <w:rsid w:val="006C4512"/>
    <w:rsid w:val="006D0E55"/>
    <w:rsid w:val="006D6B31"/>
    <w:rsid w:val="006E0131"/>
    <w:rsid w:val="00711999"/>
    <w:rsid w:val="00725A6D"/>
    <w:rsid w:val="00732F34"/>
    <w:rsid w:val="00757512"/>
    <w:rsid w:val="007734E4"/>
    <w:rsid w:val="0078794C"/>
    <w:rsid w:val="0079282F"/>
    <w:rsid w:val="007B2158"/>
    <w:rsid w:val="007B3248"/>
    <w:rsid w:val="007C0DE6"/>
    <w:rsid w:val="007C4509"/>
    <w:rsid w:val="007C512A"/>
    <w:rsid w:val="007E4FC1"/>
    <w:rsid w:val="007E640C"/>
    <w:rsid w:val="007F416D"/>
    <w:rsid w:val="007F4EC5"/>
    <w:rsid w:val="00810233"/>
    <w:rsid w:val="00810470"/>
    <w:rsid w:val="00810FC4"/>
    <w:rsid w:val="00824F2B"/>
    <w:rsid w:val="00830896"/>
    <w:rsid w:val="008350C9"/>
    <w:rsid w:val="00837004"/>
    <w:rsid w:val="0085455C"/>
    <w:rsid w:val="00877002"/>
    <w:rsid w:val="0088293C"/>
    <w:rsid w:val="008865F8"/>
    <w:rsid w:val="008877F6"/>
    <w:rsid w:val="008B2719"/>
    <w:rsid w:val="008B31B4"/>
    <w:rsid w:val="008B64D3"/>
    <w:rsid w:val="008B7F78"/>
    <w:rsid w:val="008C0C88"/>
    <w:rsid w:val="008E047C"/>
    <w:rsid w:val="008E3B29"/>
    <w:rsid w:val="008F4B71"/>
    <w:rsid w:val="008F53B6"/>
    <w:rsid w:val="008F6A2F"/>
    <w:rsid w:val="009004EA"/>
    <w:rsid w:val="0091568D"/>
    <w:rsid w:val="00915DFA"/>
    <w:rsid w:val="00916EDC"/>
    <w:rsid w:val="00922A57"/>
    <w:rsid w:val="00941AFD"/>
    <w:rsid w:val="00945817"/>
    <w:rsid w:val="00956BD6"/>
    <w:rsid w:val="00957B1B"/>
    <w:rsid w:val="00981573"/>
    <w:rsid w:val="00986C41"/>
    <w:rsid w:val="009876A7"/>
    <w:rsid w:val="00990FB4"/>
    <w:rsid w:val="0099436E"/>
    <w:rsid w:val="00995739"/>
    <w:rsid w:val="009B1098"/>
    <w:rsid w:val="009D07C9"/>
    <w:rsid w:val="009D3D60"/>
    <w:rsid w:val="009E0A2F"/>
    <w:rsid w:val="009F250F"/>
    <w:rsid w:val="009F625E"/>
    <w:rsid w:val="00A045C0"/>
    <w:rsid w:val="00A24065"/>
    <w:rsid w:val="00A34E95"/>
    <w:rsid w:val="00A836F0"/>
    <w:rsid w:val="00A96880"/>
    <w:rsid w:val="00AA00B6"/>
    <w:rsid w:val="00AB0F99"/>
    <w:rsid w:val="00AE4B3D"/>
    <w:rsid w:val="00B9011E"/>
    <w:rsid w:val="00BB1ACD"/>
    <w:rsid w:val="00BB4D7B"/>
    <w:rsid w:val="00BD0B1D"/>
    <w:rsid w:val="00BE4B36"/>
    <w:rsid w:val="00C23023"/>
    <w:rsid w:val="00C523B0"/>
    <w:rsid w:val="00C651DE"/>
    <w:rsid w:val="00C74A39"/>
    <w:rsid w:val="00C8336B"/>
    <w:rsid w:val="00CC7596"/>
    <w:rsid w:val="00CD1388"/>
    <w:rsid w:val="00CE2720"/>
    <w:rsid w:val="00CF1330"/>
    <w:rsid w:val="00CF229A"/>
    <w:rsid w:val="00D16B35"/>
    <w:rsid w:val="00D432C8"/>
    <w:rsid w:val="00D741DF"/>
    <w:rsid w:val="00D803A5"/>
    <w:rsid w:val="00D97CF6"/>
    <w:rsid w:val="00DA36BF"/>
    <w:rsid w:val="00DB0743"/>
    <w:rsid w:val="00DB1AED"/>
    <w:rsid w:val="00DD075D"/>
    <w:rsid w:val="00DD2EB5"/>
    <w:rsid w:val="00DD3F35"/>
    <w:rsid w:val="00DD5FEC"/>
    <w:rsid w:val="00DE251B"/>
    <w:rsid w:val="00DE2C7D"/>
    <w:rsid w:val="00E10555"/>
    <w:rsid w:val="00E161F8"/>
    <w:rsid w:val="00E4240D"/>
    <w:rsid w:val="00E65960"/>
    <w:rsid w:val="00E76357"/>
    <w:rsid w:val="00E946B1"/>
    <w:rsid w:val="00EA11FF"/>
    <w:rsid w:val="00EA4D27"/>
    <w:rsid w:val="00EA67FF"/>
    <w:rsid w:val="00EB26E9"/>
    <w:rsid w:val="00EB3D44"/>
    <w:rsid w:val="00EB7707"/>
    <w:rsid w:val="00EC0486"/>
    <w:rsid w:val="00ED42E4"/>
    <w:rsid w:val="00EF231F"/>
    <w:rsid w:val="00EF63EE"/>
    <w:rsid w:val="00F07524"/>
    <w:rsid w:val="00F3334A"/>
    <w:rsid w:val="00F33DFB"/>
    <w:rsid w:val="00F35E1A"/>
    <w:rsid w:val="00F449F9"/>
    <w:rsid w:val="00F46FAF"/>
    <w:rsid w:val="00F5077C"/>
    <w:rsid w:val="00F67B42"/>
    <w:rsid w:val="00F7238B"/>
    <w:rsid w:val="00F84083"/>
    <w:rsid w:val="00F87FD3"/>
    <w:rsid w:val="00F90F21"/>
    <w:rsid w:val="00F97184"/>
    <w:rsid w:val="00FC5852"/>
    <w:rsid w:val="00FD095B"/>
    <w:rsid w:val="00FE295B"/>
    <w:rsid w:val="00FE3339"/>
    <w:rsid w:val="0475B360"/>
    <w:rsid w:val="05B4D2CB"/>
    <w:rsid w:val="0A89BDF1"/>
    <w:rsid w:val="1A2C996E"/>
    <w:rsid w:val="420A7D97"/>
    <w:rsid w:val="44352D46"/>
    <w:rsid w:val="4B88BC53"/>
    <w:rsid w:val="5FB0B6CE"/>
    <w:rsid w:val="6C535F5D"/>
    <w:rsid w:val="750CA454"/>
    <w:rsid w:val="763560C7"/>
    <w:rsid w:val="7BC29E84"/>
    <w:rsid w:val="7FADD5D1"/>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16D44"/>
  <w15:docId w15:val="{3433C8AE-967F-4F68-8A66-87128F2CE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N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27B"/>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3073FD"/>
    <w:rPr>
      <w:color w:val="0000FF" w:themeColor="hyperlink"/>
      <w:u w:val="single"/>
    </w:rPr>
  </w:style>
  <w:style w:type="character" w:styleId="UnresolvedMention">
    <w:name w:val="Unresolved Mention"/>
    <w:basedOn w:val="DefaultParagraphFont"/>
    <w:uiPriority w:val="99"/>
    <w:semiHidden/>
    <w:unhideWhenUsed/>
    <w:rsid w:val="003073FD"/>
    <w:rPr>
      <w:color w:val="605E5C"/>
      <w:shd w:val="clear" w:color="auto" w:fill="E1DFDD"/>
    </w:rPr>
  </w:style>
  <w:style w:type="character" w:styleId="FollowedHyperlink">
    <w:name w:val="FollowedHyperlink"/>
    <w:basedOn w:val="DefaultParagraphFont"/>
    <w:uiPriority w:val="99"/>
    <w:semiHidden/>
    <w:unhideWhenUsed/>
    <w:rsid w:val="003073FD"/>
    <w:rPr>
      <w:color w:val="800080" w:themeColor="followedHyperlink"/>
      <w:u w:val="single"/>
    </w:rPr>
  </w:style>
  <w:style w:type="paragraph" w:styleId="NormalWeb">
    <w:name w:val="Normal (Web)"/>
    <w:basedOn w:val="Normal"/>
    <w:uiPriority w:val="99"/>
    <w:semiHidden/>
    <w:unhideWhenUsed/>
    <w:rsid w:val="0028709F"/>
    <w:pPr>
      <w:spacing w:before="100" w:beforeAutospacing="1" w:after="100" w:afterAutospacing="1" w:line="240" w:lineRule="auto"/>
    </w:pPr>
    <w:rPr>
      <w:rFonts w:ascii="Times New Roman" w:eastAsia="Times New Roman" w:hAnsi="Times New Roman" w:cs="Times New Roman"/>
      <w:sz w:val="24"/>
      <w:szCs w:val="24"/>
      <w:lang w:val="en-NZ"/>
    </w:rPr>
  </w:style>
  <w:style w:type="table" w:styleId="TableGrid">
    <w:name w:val="Table Grid"/>
    <w:basedOn w:val="TableNormal"/>
    <w:uiPriority w:val="39"/>
    <w:rsid w:val="00BE4B36"/>
    <w:pPr>
      <w:spacing w:line="240" w:lineRule="auto"/>
    </w:pPr>
    <w:rPr>
      <w:rFonts w:ascii="Calibri" w:eastAsia="Calibri" w:hAnsi="Calibri" w:cs="Calibri"/>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26986">
      <w:bodyDiv w:val="1"/>
      <w:marLeft w:val="0"/>
      <w:marRight w:val="0"/>
      <w:marTop w:val="0"/>
      <w:marBottom w:val="0"/>
      <w:divBdr>
        <w:top w:val="none" w:sz="0" w:space="0" w:color="auto"/>
        <w:left w:val="none" w:sz="0" w:space="0" w:color="auto"/>
        <w:bottom w:val="none" w:sz="0" w:space="0" w:color="auto"/>
        <w:right w:val="none" w:sz="0" w:space="0" w:color="auto"/>
      </w:divBdr>
      <w:divsChild>
        <w:div w:id="715007616">
          <w:marLeft w:val="0"/>
          <w:marRight w:val="0"/>
          <w:marTop w:val="0"/>
          <w:marBottom w:val="0"/>
          <w:divBdr>
            <w:top w:val="none" w:sz="0" w:space="0" w:color="auto"/>
            <w:left w:val="none" w:sz="0" w:space="0" w:color="auto"/>
            <w:bottom w:val="none" w:sz="0" w:space="0" w:color="auto"/>
            <w:right w:val="none" w:sz="0" w:space="0" w:color="auto"/>
          </w:divBdr>
        </w:div>
      </w:divsChild>
    </w:div>
    <w:div w:id="1383291309">
      <w:bodyDiv w:val="1"/>
      <w:marLeft w:val="0"/>
      <w:marRight w:val="0"/>
      <w:marTop w:val="0"/>
      <w:marBottom w:val="0"/>
      <w:divBdr>
        <w:top w:val="none" w:sz="0" w:space="0" w:color="auto"/>
        <w:left w:val="none" w:sz="0" w:space="0" w:color="auto"/>
        <w:bottom w:val="none" w:sz="0" w:space="0" w:color="auto"/>
        <w:right w:val="none" w:sz="0" w:space="0" w:color="auto"/>
      </w:divBdr>
      <w:divsChild>
        <w:div w:id="1380781469">
          <w:marLeft w:val="0"/>
          <w:marRight w:val="0"/>
          <w:marTop w:val="0"/>
          <w:marBottom w:val="0"/>
          <w:divBdr>
            <w:top w:val="none" w:sz="0" w:space="0" w:color="auto"/>
            <w:left w:val="none" w:sz="0" w:space="0" w:color="auto"/>
            <w:bottom w:val="none" w:sz="0" w:space="0" w:color="auto"/>
            <w:right w:val="none" w:sz="0" w:space="0" w:color="auto"/>
          </w:divBdr>
        </w:div>
      </w:divsChild>
    </w:div>
    <w:div w:id="1591935787">
      <w:bodyDiv w:val="1"/>
      <w:marLeft w:val="0"/>
      <w:marRight w:val="0"/>
      <w:marTop w:val="0"/>
      <w:marBottom w:val="0"/>
      <w:divBdr>
        <w:top w:val="none" w:sz="0" w:space="0" w:color="auto"/>
        <w:left w:val="none" w:sz="0" w:space="0" w:color="auto"/>
        <w:bottom w:val="none" w:sz="0" w:space="0" w:color="auto"/>
        <w:right w:val="none" w:sz="0" w:space="0" w:color="auto"/>
      </w:divBdr>
      <w:divsChild>
        <w:div w:id="1235698398">
          <w:marLeft w:val="0"/>
          <w:marRight w:val="0"/>
          <w:marTop w:val="0"/>
          <w:marBottom w:val="0"/>
          <w:divBdr>
            <w:top w:val="none" w:sz="0" w:space="0" w:color="auto"/>
            <w:left w:val="none" w:sz="0" w:space="0" w:color="auto"/>
            <w:bottom w:val="none" w:sz="0" w:space="0" w:color="auto"/>
            <w:right w:val="none" w:sz="0" w:space="0" w:color="auto"/>
          </w:divBdr>
          <w:divsChild>
            <w:div w:id="28992249">
              <w:marLeft w:val="0"/>
              <w:marRight w:val="0"/>
              <w:marTop w:val="0"/>
              <w:marBottom w:val="0"/>
              <w:divBdr>
                <w:top w:val="none" w:sz="0" w:space="0" w:color="auto"/>
                <w:left w:val="none" w:sz="0" w:space="0" w:color="auto"/>
                <w:bottom w:val="none" w:sz="0" w:space="0" w:color="auto"/>
                <w:right w:val="none" w:sz="0" w:space="0" w:color="auto"/>
              </w:divBdr>
            </w:div>
            <w:div w:id="2113237776">
              <w:marLeft w:val="0"/>
              <w:marRight w:val="0"/>
              <w:marTop w:val="0"/>
              <w:marBottom w:val="0"/>
              <w:divBdr>
                <w:top w:val="none" w:sz="0" w:space="0" w:color="auto"/>
                <w:left w:val="none" w:sz="0" w:space="0" w:color="auto"/>
                <w:bottom w:val="none" w:sz="0" w:space="0" w:color="auto"/>
                <w:right w:val="none" w:sz="0" w:space="0" w:color="auto"/>
              </w:divBdr>
            </w:div>
            <w:div w:id="146743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08228">
      <w:bodyDiv w:val="1"/>
      <w:marLeft w:val="0"/>
      <w:marRight w:val="0"/>
      <w:marTop w:val="0"/>
      <w:marBottom w:val="0"/>
      <w:divBdr>
        <w:top w:val="none" w:sz="0" w:space="0" w:color="auto"/>
        <w:left w:val="none" w:sz="0" w:space="0" w:color="auto"/>
        <w:bottom w:val="none" w:sz="0" w:space="0" w:color="auto"/>
        <w:right w:val="none" w:sz="0" w:space="0" w:color="auto"/>
      </w:divBdr>
      <w:divsChild>
        <w:div w:id="5175469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app.diagrams.net/%23HAlbkset%2FHigh-and-low%2Fmain%2Fportalspy%20flowchart.drawi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yperlink" Target="https://trello.com/c/K3jHWEjE/3-%E2%9C%8B%F0%9F%8F%BF-move-anything-that-is-actually-started-here"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9652491AF9BB42982DFD2CD2126173" ma:contentTypeVersion="13" ma:contentTypeDescription="Create a new document." ma:contentTypeScope="" ma:versionID="0f9fbec84d1983f3d4e8a4e4c1c0c16a">
  <xsd:schema xmlns:xsd="http://www.w3.org/2001/XMLSchema" xmlns:xs="http://www.w3.org/2001/XMLSchema" xmlns:p="http://schemas.microsoft.com/office/2006/metadata/properties" xmlns:ns3="3c3195ac-8972-4641-92d0-4e117bf170f1" xmlns:ns4="98251f83-0c2e-4aaa-bdce-b7d274f07d14" targetNamespace="http://schemas.microsoft.com/office/2006/metadata/properties" ma:root="true" ma:fieldsID="252975bd49242ea774f6a98d41d214b2" ns3:_="" ns4:_="">
    <xsd:import namespace="3c3195ac-8972-4641-92d0-4e117bf170f1"/>
    <xsd:import namespace="98251f83-0c2e-4aaa-bdce-b7d274f07d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195ac-8972-4641-92d0-4e117bf170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8251f83-0c2e-4aaa-bdce-b7d274f07d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8A5FD5-647D-4AF9-ADED-F1E4DB040D91}">
  <ds:schemaRefs>
    <ds:schemaRef ds:uri="http://schemas.microsoft.com/sharepoint/v3/contenttype/forms"/>
  </ds:schemaRefs>
</ds:datastoreItem>
</file>

<file path=customXml/itemProps2.xml><?xml version="1.0" encoding="utf-8"?>
<ds:datastoreItem xmlns:ds="http://schemas.openxmlformats.org/officeDocument/2006/customXml" ds:itemID="{B3FA4A62-6877-4B66-8582-4214E78EE3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3195ac-8972-4641-92d0-4e117bf170f1"/>
    <ds:schemaRef ds:uri="98251f83-0c2e-4aaa-bdce-b7d274f07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E1FE1B-C6B7-4A33-9ECD-A756BBECE648}">
  <ds:schemaRefs>
    <ds:schemaRef ds:uri="http://schemas.openxmlformats.org/officeDocument/2006/bibliography"/>
  </ds:schemaRefs>
</ds:datastoreItem>
</file>

<file path=customXml/itemProps4.xml><?xml version="1.0" encoding="utf-8"?>
<ds:datastoreItem xmlns:ds="http://schemas.openxmlformats.org/officeDocument/2006/customXml" ds:itemID="{93743458-F1AF-4C60-95F1-5C3C928DE928}">
  <ds:schemaRefs>
    <ds:schemaRef ds:uri="http://www.w3.org/XML/1998/namespace"/>
    <ds:schemaRef ds:uri="http://purl.org/dc/terms/"/>
    <ds:schemaRef ds:uri="98251f83-0c2e-4aaa-bdce-b7d274f07d14"/>
    <ds:schemaRef ds:uri="http://schemas.microsoft.com/office/2006/documentManagement/types"/>
    <ds:schemaRef ds:uri="http://schemas.openxmlformats.org/package/2006/metadata/core-properties"/>
    <ds:schemaRef ds:uri="http://purl.org/dc/elements/1.1/"/>
    <ds:schemaRef ds:uri="http://purl.org/dc/dcmitype/"/>
    <ds:schemaRef ds:uri="http://schemas.microsoft.com/office/infopath/2007/PartnerControls"/>
    <ds:schemaRef ds:uri="3c3195ac-8972-4641-92d0-4e117bf170f1"/>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1097</Words>
  <Characters>6256</Characters>
  <Application>Microsoft Office Word</Application>
  <DocSecurity>0</DocSecurity>
  <Lines>52</Lines>
  <Paragraphs>14</Paragraphs>
  <ScaleCrop>false</ScaleCrop>
  <Company/>
  <LinksUpToDate>false</LinksUpToDate>
  <CharactersWithSpaces>7339</CharactersWithSpaces>
  <SharedDoc>false</SharedDoc>
  <HLinks>
    <vt:vector size="12" baseType="variant">
      <vt:variant>
        <vt:i4>6488115</vt:i4>
      </vt:variant>
      <vt:variant>
        <vt:i4>3</vt:i4>
      </vt:variant>
      <vt:variant>
        <vt:i4>0</vt:i4>
      </vt:variant>
      <vt:variant>
        <vt:i4>5</vt:i4>
      </vt:variant>
      <vt:variant>
        <vt:lpwstr>https://app.diagrams.net/%23HAlbkset%2FHigh-and-low%2Fmain%2Fportalspy flowchart.drawio</vt:lpwstr>
      </vt:variant>
      <vt:variant>
        <vt:lpwstr/>
      </vt:variant>
      <vt:variant>
        <vt:i4>7733357</vt:i4>
      </vt:variant>
      <vt:variant>
        <vt:i4>0</vt:i4>
      </vt:variant>
      <vt:variant>
        <vt:i4>0</vt:i4>
      </vt:variant>
      <vt:variant>
        <vt:i4>5</vt:i4>
      </vt:variant>
      <vt:variant>
        <vt:lpwstr>https://github.com/Albkset/High-and-l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gi Menoro</dc:creator>
  <cp:keywords/>
  <cp:lastModifiedBy>Albert Kaseeta</cp:lastModifiedBy>
  <cp:revision>2</cp:revision>
  <dcterms:created xsi:type="dcterms:W3CDTF">2021-09-20T03:39:00Z</dcterms:created>
  <dcterms:modified xsi:type="dcterms:W3CDTF">2021-09-2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652491AF9BB42982DFD2CD2126173</vt:lpwstr>
  </property>
</Properties>
</file>